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28D07" w14:textId="06CACFEC" w:rsidR="00AF1EA9" w:rsidRPr="00D96164" w:rsidRDefault="0061161C" w:rsidP="0061161C">
      <w:pPr>
        <w:pStyle w:val="NoSpacing"/>
        <w:rPr>
          <w:rFonts w:ascii="HP Simplified Light" w:hAnsi="HP Simplified Light"/>
          <w:b/>
          <w:bCs/>
          <w:color w:val="FFFFFF" w:themeColor="background1"/>
          <w:sz w:val="28"/>
          <w:szCs w:val="28"/>
        </w:rPr>
      </w:pPr>
      <w:r w:rsidRPr="00D96164">
        <w:rPr>
          <w:rFonts w:ascii="HP Simplified Light" w:hAnsi="HP Simplified Light"/>
          <w:b/>
          <w:bCs/>
          <w:color w:val="FFFFFF" w:themeColor="background1"/>
          <w:sz w:val="28"/>
          <w:szCs w:val="28"/>
          <w:highlight w:val="darkMagenta"/>
        </w:rPr>
        <w:t>Generic Welcome Email (Column C): Account creation w/o printer (1h delay)</w:t>
      </w:r>
    </w:p>
    <w:p w14:paraId="051AA954" w14:textId="67786EA4" w:rsidR="009670FA" w:rsidRDefault="009670FA" w:rsidP="009670FA">
      <w:pPr>
        <w:pStyle w:val="NoSpacing"/>
        <w:rPr>
          <w:rFonts w:ascii="HP Simplified Light" w:eastAsia="Times New Roman" w:hAnsi="HP Simplified Light" w:cs="Calibri"/>
          <w:color w:val="000000"/>
        </w:rPr>
      </w:pPr>
      <w:r w:rsidRPr="00C25032">
        <w:rPr>
          <w:rFonts w:ascii="HP Simplified Light" w:eastAsia="Times New Roman" w:hAnsi="HP Simplified Light" w:cs="Calibri"/>
          <w:color w:val="000000"/>
          <w:highlight w:val="magenta"/>
        </w:rPr>
        <w:t xml:space="preserve">Branding: </w:t>
      </w:r>
      <w:r w:rsidR="00A46E96" w:rsidRPr="00C25032">
        <w:rPr>
          <w:rFonts w:ascii="HP Simplified Light" w:eastAsia="Times New Roman" w:hAnsi="HP Simplified Light" w:cs="Calibri"/>
          <w:color w:val="000000"/>
          <w:highlight w:val="magenta"/>
        </w:rPr>
        <w:t>HP Smart</w:t>
      </w:r>
      <w:bookmarkStart w:id="0" w:name="_GoBack"/>
      <w:bookmarkEnd w:id="0"/>
      <w:r>
        <w:rPr>
          <w:rFonts w:ascii="HP Simplified Light" w:eastAsia="Times New Roman" w:hAnsi="HP Simplified Light" w:cs="Calibri"/>
          <w:color w:val="000000"/>
        </w:rPr>
        <w:t xml:space="preserve"> </w:t>
      </w:r>
    </w:p>
    <w:p w14:paraId="668FE9B8" w14:textId="1BDE3C88" w:rsidR="0061161C" w:rsidRPr="00D96164" w:rsidRDefault="005C5E17" w:rsidP="0061161C">
      <w:pPr>
        <w:pStyle w:val="NoSpacing"/>
        <w:rPr>
          <w:rFonts w:ascii="HP Simplified Light" w:hAnsi="HP Simplified Light"/>
        </w:rPr>
      </w:pPr>
      <w:r>
        <w:rPr>
          <w:rFonts w:ascii="HP Simplified Light" w:eastAsia="Times New Roman" w:hAnsi="HP Simplified Light" w:cs="Calibri"/>
          <w:color w:val="000000"/>
        </w:rPr>
        <w:t>Welcome to your HP Account!   (banner/subject line text)</w:t>
      </w:r>
    </w:p>
    <w:p w14:paraId="1C6890BE" w14:textId="77777777" w:rsidR="005C5E17" w:rsidRDefault="005C5E17" w:rsidP="0061161C">
      <w:pPr>
        <w:pStyle w:val="NoSpacing"/>
        <w:rPr>
          <w:rFonts w:ascii="HP Simplified Light" w:hAnsi="HP Simplified Light"/>
        </w:rPr>
      </w:pPr>
    </w:p>
    <w:p w14:paraId="16A4AF74" w14:textId="4CCE2B86" w:rsidR="0061161C" w:rsidRPr="00D96164" w:rsidRDefault="0061161C" w:rsidP="0061161C">
      <w:pPr>
        <w:pStyle w:val="NoSpacing"/>
        <w:rPr>
          <w:rFonts w:ascii="HP Simplified Light" w:hAnsi="HP Simplified Light"/>
        </w:rPr>
      </w:pPr>
      <w:r w:rsidRPr="00D96164">
        <w:rPr>
          <w:rFonts w:ascii="HP Simplified Light" w:hAnsi="HP Simplified Light"/>
        </w:rPr>
        <w:t>Welcome to your HP account! With your HP account benefits, you can easily…</w:t>
      </w:r>
    </w:p>
    <w:p w14:paraId="7AD561F8" w14:textId="671C56E2" w:rsidR="0061161C" w:rsidRPr="00D96164" w:rsidRDefault="0061161C" w:rsidP="0061161C">
      <w:pPr>
        <w:pStyle w:val="NoSpacing"/>
        <w:rPr>
          <w:rFonts w:ascii="HP Simplified Light" w:hAnsi="HP Simplified Light"/>
        </w:rPr>
      </w:pPr>
    </w:p>
    <w:p w14:paraId="453E1C9B" w14:textId="4D05300D" w:rsidR="0061161C" w:rsidRPr="00D96164" w:rsidRDefault="0061161C" w:rsidP="0061161C">
      <w:pPr>
        <w:pStyle w:val="NoSpacing"/>
        <w:rPr>
          <w:rFonts w:ascii="HP Simplified Light" w:hAnsi="HP Simplified Light"/>
          <w:b/>
          <w:bCs/>
        </w:rPr>
      </w:pPr>
      <w:r w:rsidRPr="00D96164">
        <w:rPr>
          <w:rFonts w:ascii="HP Simplified Light" w:hAnsi="HP Simplified Light"/>
          <w:b/>
          <w:bCs/>
        </w:rPr>
        <w:t xml:space="preserve">Print </w:t>
      </w:r>
      <w:r w:rsidR="00B571A2">
        <w:rPr>
          <w:rFonts w:ascii="HP Simplified Light" w:hAnsi="HP Simplified Light"/>
          <w:b/>
          <w:bCs/>
        </w:rPr>
        <w:t xml:space="preserve">and scan from </w:t>
      </w:r>
      <w:r w:rsidRPr="00D96164">
        <w:rPr>
          <w:rFonts w:ascii="HP Simplified Light" w:hAnsi="HP Simplified Light"/>
          <w:b/>
          <w:bCs/>
        </w:rPr>
        <w:t>wherever life takes you</w:t>
      </w:r>
    </w:p>
    <w:p w14:paraId="54E8AC9D" w14:textId="7E54B4C4" w:rsidR="0061161C" w:rsidRPr="00D96164" w:rsidRDefault="00B571A2" w:rsidP="0061161C">
      <w:pPr>
        <w:pStyle w:val="NoSpacing"/>
        <w:rPr>
          <w:rFonts w:ascii="HP Simplified Light" w:hAnsi="HP Simplified Light"/>
        </w:rPr>
      </w:pPr>
      <w:r>
        <w:rPr>
          <w:rFonts w:ascii="HP Simplified Light" w:hAnsi="HP Simplified Light"/>
        </w:rPr>
        <w:t>Use HP Smart to easily scan files using your device camera</w:t>
      </w:r>
      <w:r w:rsidR="00686916">
        <w:rPr>
          <w:rFonts w:ascii="HP Simplified Light" w:hAnsi="HP Simplified Light"/>
        </w:rPr>
        <w:t>, then p</w:t>
      </w:r>
      <w:r w:rsidR="0061161C" w:rsidRPr="00D96164">
        <w:rPr>
          <w:rFonts w:ascii="HP Simplified Light" w:hAnsi="HP Simplified Light"/>
        </w:rPr>
        <w:t xml:space="preserve">rint simply and securely to your printers </w:t>
      </w:r>
      <w:r w:rsidR="00686916">
        <w:rPr>
          <w:rFonts w:ascii="HP Simplified Light" w:hAnsi="HP Simplified Light"/>
        </w:rPr>
        <w:t xml:space="preserve">from anywhere </w:t>
      </w:r>
      <w:r w:rsidR="0061161C" w:rsidRPr="00D96164">
        <w:rPr>
          <w:rFonts w:ascii="HP Simplified Light" w:hAnsi="HP Simplified Light"/>
        </w:rPr>
        <w:t>or</w:t>
      </w:r>
      <w:r w:rsidR="00686916">
        <w:rPr>
          <w:rFonts w:ascii="HP Simplified Light" w:hAnsi="HP Simplified Light"/>
        </w:rPr>
        <w:t xml:space="preserve"> share</w:t>
      </w:r>
      <w:r w:rsidR="0061161C" w:rsidRPr="00D96164">
        <w:rPr>
          <w:rFonts w:ascii="HP Simplified Light" w:hAnsi="HP Simplified Light"/>
        </w:rPr>
        <w:t xml:space="preserve"> through the cloud. </w:t>
      </w:r>
      <w:r w:rsidR="00686916" w:rsidRPr="00D96164">
        <w:rPr>
          <w:rFonts w:ascii="HP Simplified Light" w:hAnsi="HP Simplified Light"/>
        </w:rPr>
        <w:t>HP Smart optimizes the image and allows you to quickly save or send</w:t>
      </w:r>
      <w:r w:rsidR="00686916">
        <w:rPr>
          <w:rFonts w:ascii="HP Simplified Light" w:hAnsi="HP Simplified Light"/>
        </w:rPr>
        <w:t xml:space="preserve"> from </w:t>
      </w:r>
      <w:r w:rsidR="0061161C" w:rsidRPr="00D96164">
        <w:rPr>
          <w:rFonts w:ascii="HP Simplified Light" w:hAnsi="HP Simplified Light"/>
        </w:rPr>
        <w:t>any device</w:t>
      </w:r>
      <w:r w:rsidR="00686916">
        <w:rPr>
          <w:rFonts w:ascii="HP Simplified Light" w:hAnsi="HP Simplified Light"/>
        </w:rPr>
        <w:t xml:space="preserve">, </w:t>
      </w:r>
      <w:r w:rsidR="0061161C" w:rsidRPr="00D96164">
        <w:rPr>
          <w:rFonts w:ascii="HP Simplified Light" w:hAnsi="HP Simplified Light"/>
        </w:rPr>
        <w:t>wherever you are.</w:t>
      </w:r>
    </w:p>
    <w:p w14:paraId="44FEED23" w14:textId="77777777" w:rsidR="0061161C" w:rsidRPr="00D96164" w:rsidRDefault="0061161C" w:rsidP="0061161C">
      <w:pPr>
        <w:pStyle w:val="NoSpacing"/>
        <w:rPr>
          <w:rFonts w:ascii="HP Simplified Light" w:hAnsi="HP Simplified Light"/>
        </w:rPr>
      </w:pPr>
    </w:p>
    <w:p w14:paraId="677EEDA4" w14:textId="77777777" w:rsidR="00604F54" w:rsidRPr="00D96164" w:rsidRDefault="00604F54" w:rsidP="00604F54">
      <w:pPr>
        <w:pStyle w:val="NoSpacing"/>
        <w:rPr>
          <w:rFonts w:ascii="HP Simplified Light" w:hAnsi="HP Simplified Light"/>
          <w:b/>
          <w:bCs/>
        </w:rPr>
      </w:pPr>
      <w:r w:rsidRPr="00D96164">
        <w:rPr>
          <w:rFonts w:ascii="HP Simplified Light" w:hAnsi="HP Simplified Light"/>
          <w:b/>
          <w:bCs/>
        </w:rPr>
        <w:t>Manage your printer and account</w:t>
      </w:r>
    </w:p>
    <w:p w14:paraId="564A0612" w14:textId="6092A88A" w:rsidR="00604F54" w:rsidRPr="00D96164" w:rsidRDefault="00604F54" w:rsidP="00604F54">
      <w:pPr>
        <w:pStyle w:val="NoSpacing"/>
        <w:rPr>
          <w:rFonts w:ascii="HP Simplified Light" w:hAnsi="HP Simplified Light"/>
        </w:rPr>
      </w:pPr>
      <w:r w:rsidRPr="00D96164">
        <w:rPr>
          <w:rFonts w:ascii="HP Simplified Light" w:hAnsi="HP Simplified Light"/>
        </w:rPr>
        <w:t xml:space="preserve">Set up and manage your printers on all your devices through the HP Smart app. Invite users to share your printers and access to HP Smart features. </w:t>
      </w:r>
    </w:p>
    <w:p w14:paraId="5D7AD017" w14:textId="77777777" w:rsidR="0061161C" w:rsidRPr="00D96164" w:rsidRDefault="0061161C" w:rsidP="0061161C">
      <w:pPr>
        <w:pStyle w:val="NoSpacing"/>
        <w:rPr>
          <w:rFonts w:ascii="HP Simplified Light" w:hAnsi="HP Simplified Light"/>
        </w:rPr>
      </w:pPr>
    </w:p>
    <w:p w14:paraId="22731EA1" w14:textId="6B7CE9B8" w:rsidR="0061161C" w:rsidRPr="00D96164" w:rsidRDefault="0061161C" w:rsidP="0061161C">
      <w:pPr>
        <w:pStyle w:val="NoSpacing"/>
        <w:rPr>
          <w:rFonts w:ascii="HP Simplified Light" w:hAnsi="HP Simplified Light"/>
          <w:b/>
          <w:bCs/>
        </w:rPr>
      </w:pPr>
      <w:r w:rsidRPr="00D96164">
        <w:rPr>
          <w:rFonts w:ascii="HP Simplified Light" w:hAnsi="HP Simplified Light"/>
          <w:b/>
          <w:bCs/>
        </w:rPr>
        <w:t>Save time with Smart Tasks</w:t>
      </w:r>
    </w:p>
    <w:p w14:paraId="321F1967" w14:textId="0E1764D6" w:rsidR="0061161C" w:rsidRPr="00D96164" w:rsidRDefault="0061161C" w:rsidP="0061161C">
      <w:pPr>
        <w:pStyle w:val="NoSpacing"/>
        <w:rPr>
          <w:rFonts w:ascii="HP Simplified Light" w:hAnsi="HP Simplified Light"/>
        </w:rPr>
      </w:pPr>
      <w:r w:rsidRPr="00D96164">
        <w:rPr>
          <w:rFonts w:ascii="HP Simplified Light" w:hAnsi="HP Simplified Light"/>
        </w:rPr>
        <w:t>Create one-touch shortcuts to speed up your repetitive tasks.</w:t>
      </w:r>
    </w:p>
    <w:p w14:paraId="1610403A" w14:textId="087CC093" w:rsidR="0061161C" w:rsidRPr="00D96164" w:rsidRDefault="0061161C" w:rsidP="0061161C">
      <w:pPr>
        <w:pStyle w:val="NoSpacing"/>
        <w:rPr>
          <w:rFonts w:ascii="HP Simplified Light" w:hAnsi="HP Simplified Light"/>
        </w:rPr>
      </w:pPr>
    </w:p>
    <w:p w14:paraId="34F4702A" w14:textId="7A4C0834" w:rsidR="0061161C" w:rsidRDefault="0061161C" w:rsidP="0061161C">
      <w:pPr>
        <w:pStyle w:val="NoSpacing"/>
        <w:rPr>
          <w:rFonts w:ascii="HP Simplified Light" w:hAnsi="HP Simplified Light"/>
        </w:rPr>
      </w:pPr>
      <w:r w:rsidRPr="00D96164">
        <w:rPr>
          <w:rFonts w:ascii="HP Simplified Light" w:hAnsi="HP Simplified Light"/>
        </w:rPr>
        <w:t>Use HP Smart to get started.</w:t>
      </w:r>
    </w:p>
    <w:p w14:paraId="51E3B8A3" w14:textId="282F27E6" w:rsidR="00416FD4" w:rsidRPr="00D96164" w:rsidRDefault="00416FD4" w:rsidP="0061161C">
      <w:pPr>
        <w:pStyle w:val="NoSpacing"/>
        <w:rPr>
          <w:rFonts w:ascii="HP Simplified Light" w:hAnsi="HP Simplified Light"/>
        </w:rPr>
      </w:pPr>
      <w:r w:rsidRPr="00D96164">
        <w:rPr>
          <w:rFonts w:ascii="HP Simplified Light" w:hAnsi="HP Simplified Light"/>
          <w:noProof/>
        </w:rPr>
        <mc:AlternateContent>
          <mc:Choice Requires="wps">
            <w:drawing>
              <wp:anchor distT="0" distB="0" distL="114300" distR="114300" simplePos="0" relativeHeight="251667456" behindDoc="0" locked="0" layoutInCell="1" allowOverlap="1" wp14:anchorId="341A5E80" wp14:editId="0F6A5065">
                <wp:simplePos x="0" y="0"/>
                <wp:positionH relativeFrom="margin">
                  <wp:posOffset>-90459</wp:posOffset>
                </wp:positionH>
                <wp:positionV relativeFrom="paragraph">
                  <wp:posOffset>123825</wp:posOffset>
                </wp:positionV>
                <wp:extent cx="1087582" cy="276860"/>
                <wp:effectExtent l="0" t="0" r="17780" b="27940"/>
                <wp:wrapNone/>
                <wp:docPr id="5" name="Rectangle: Rounded Corners 5"/>
                <wp:cNvGraphicFramePr/>
                <a:graphic xmlns:a="http://schemas.openxmlformats.org/drawingml/2006/main">
                  <a:graphicData uri="http://schemas.microsoft.com/office/word/2010/wordprocessingShape">
                    <wps:wsp>
                      <wps:cNvSpPr/>
                      <wps:spPr>
                        <a:xfrm>
                          <a:off x="0" y="0"/>
                          <a:ext cx="1087582" cy="276860"/>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930823" id="Rectangle: Rounded Corners 5" o:spid="_x0000_s1026" style="position:absolute;margin-left:-7.1pt;margin-top:9.75pt;width:85.65pt;height:21.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" filled="f" strokecolor="#00b0f0" strokeweight="1pt">
                <v:stroke joinstyle="miter"/>
                <w10:wrap anchorx="margin"/>
              </v:roundrect>
            </w:pict>
          </mc:Fallback>
        </mc:AlternateContent>
      </w:r>
    </w:p>
    <w:p w14:paraId="22BD93B0" w14:textId="1017C0CC" w:rsidR="0061161C" w:rsidRPr="00D96164" w:rsidRDefault="00416FD4" w:rsidP="0061161C">
      <w:pPr>
        <w:pStyle w:val="NoSpacing"/>
        <w:rPr>
          <w:rFonts w:ascii="HP Simplified Light" w:hAnsi="HP Simplified Light"/>
        </w:rPr>
      </w:pPr>
      <w:r>
        <w:rPr>
          <w:rFonts w:ascii="HP Simplified Light" w:hAnsi="HP Simplified Light"/>
        </w:rPr>
        <w:t>Open</w:t>
      </w:r>
      <w:r w:rsidR="0061161C" w:rsidRPr="00D96164">
        <w:rPr>
          <w:rFonts w:ascii="HP Simplified Light" w:hAnsi="HP Simplified Light"/>
        </w:rPr>
        <w:t xml:space="preserve"> HP Smart</w:t>
      </w:r>
    </w:p>
    <w:p w14:paraId="716D24B6" w14:textId="032648CA" w:rsidR="0061161C" w:rsidRPr="00D96164" w:rsidRDefault="0061161C" w:rsidP="0061161C">
      <w:pPr>
        <w:pStyle w:val="NoSpacing"/>
        <w:rPr>
          <w:rFonts w:ascii="HP Simplified Light" w:hAnsi="HP Simplified Light"/>
        </w:rPr>
      </w:pPr>
    </w:p>
    <w:p w14:paraId="6EC32BCC" w14:textId="507416B7" w:rsidR="0061161C" w:rsidRPr="00D96164" w:rsidRDefault="0061161C" w:rsidP="0061161C">
      <w:pPr>
        <w:pStyle w:val="NoSpacing"/>
        <w:rPr>
          <w:rFonts w:ascii="HP Simplified Light" w:hAnsi="HP Simplified Light"/>
        </w:rPr>
      </w:pPr>
    </w:p>
    <w:p w14:paraId="109840BA" w14:textId="736177EE" w:rsidR="0061161C" w:rsidRPr="00D96164" w:rsidRDefault="0061161C" w:rsidP="0061161C">
      <w:pPr>
        <w:pStyle w:val="NoSpacing"/>
        <w:rPr>
          <w:rFonts w:ascii="HP Simplified Light" w:hAnsi="HP Simplified Light"/>
          <w:b/>
          <w:bCs/>
          <w:color w:val="FFFFFF" w:themeColor="background1"/>
        </w:rPr>
      </w:pPr>
      <w:r w:rsidRPr="00D96164">
        <w:rPr>
          <w:rFonts w:ascii="HP Simplified Light" w:hAnsi="HP Simplified Light"/>
          <w:b/>
          <w:bCs/>
          <w:color w:val="FFFFFF" w:themeColor="background1"/>
          <w:sz w:val="28"/>
          <w:szCs w:val="28"/>
          <w:highlight w:val="darkMagenta"/>
        </w:rPr>
        <w:t xml:space="preserve">Generic Welcome Email (Column D): Account created after invitation email </w:t>
      </w:r>
    </w:p>
    <w:p w14:paraId="13283816" w14:textId="77777777" w:rsidR="00A46E96" w:rsidRDefault="00A46E96" w:rsidP="00A46E96">
      <w:pPr>
        <w:pStyle w:val="NoSpacing"/>
        <w:rPr>
          <w:rFonts w:ascii="HP Simplified Light" w:eastAsia="Times New Roman" w:hAnsi="HP Simplified Light" w:cs="Calibri"/>
          <w:color w:val="000000"/>
        </w:rPr>
      </w:pPr>
      <w:r w:rsidRPr="00C25032">
        <w:rPr>
          <w:rFonts w:ascii="HP Simplified Light" w:eastAsia="Times New Roman" w:hAnsi="HP Simplified Light" w:cs="Calibri"/>
          <w:color w:val="000000"/>
          <w:highlight w:val="magenta"/>
        </w:rPr>
        <w:t>Branding: HP Smart</w:t>
      </w:r>
      <w:r>
        <w:rPr>
          <w:rFonts w:ascii="HP Simplified Light" w:eastAsia="Times New Roman" w:hAnsi="HP Simplified Light" w:cs="Calibri"/>
          <w:color w:val="000000"/>
        </w:rPr>
        <w:t xml:space="preserve"> </w:t>
      </w:r>
    </w:p>
    <w:p w14:paraId="10A7E21D" w14:textId="77777777" w:rsidR="005C5E17" w:rsidRDefault="005C5E17" w:rsidP="005C5E17">
      <w:pPr>
        <w:pStyle w:val="NoSpacing"/>
        <w:rPr>
          <w:rFonts w:ascii="HP Simplified Light" w:hAnsi="HP Simplified Light"/>
        </w:rPr>
      </w:pPr>
      <w:r>
        <w:rPr>
          <w:rFonts w:ascii="HP Simplified Light" w:eastAsia="Times New Roman" w:hAnsi="HP Simplified Light" w:cs="Calibri"/>
          <w:color w:val="000000"/>
        </w:rPr>
        <w:t>Welcome to your HP Account!   (banner/subject line text)</w:t>
      </w:r>
    </w:p>
    <w:p w14:paraId="5A4F13C3" w14:textId="26B5FDCD" w:rsidR="0061161C" w:rsidRPr="00D96164" w:rsidRDefault="0061161C" w:rsidP="0061161C">
      <w:pPr>
        <w:pStyle w:val="NoSpacing"/>
        <w:rPr>
          <w:rFonts w:ascii="HP Simplified Light" w:hAnsi="HP Simplified Light"/>
        </w:rPr>
      </w:pPr>
    </w:p>
    <w:p w14:paraId="6B57D523" w14:textId="2FDDF6D9" w:rsidR="0061161C" w:rsidRPr="00D96164" w:rsidRDefault="0061161C" w:rsidP="0061161C">
      <w:pPr>
        <w:pStyle w:val="NoSpacing"/>
        <w:rPr>
          <w:rFonts w:ascii="HP Simplified Light" w:hAnsi="HP Simplified Light"/>
        </w:rPr>
      </w:pPr>
      <w:r w:rsidRPr="00D96164">
        <w:rPr>
          <w:rFonts w:ascii="HP Simplified Light" w:hAnsi="HP Simplified Light"/>
        </w:rPr>
        <w:t>Welcome to your HP account! With your HP account benefits, you can easily</w:t>
      </w:r>
      <w:r w:rsidR="008D12A2" w:rsidRPr="00D96164">
        <w:rPr>
          <w:rFonts w:ascii="HP Simplified Light" w:hAnsi="HP Simplified Light"/>
        </w:rPr>
        <w:t xml:space="preserve"> use any printers that have been shared with you and complete tasks using the HP Smart app. Use HP Smart to:</w:t>
      </w:r>
    </w:p>
    <w:p w14:paraId="625CB7CF" w14:textId="77777777" w:rsidR="0061161C" w:rsidRPr="00D96164" w:rsidRDefault="0061161C" w:rsidP="0061161C">
      <w:pPr>
        <w:pStyle w:val="NoSpacing"/>
        <w:rPr>
          <w:rFonts w:ascii="HP Simplified Light" w:hAnsi="HP Simplified Light"/>
          <w:b/>
          <w:bCs/>
        </w:rPr>
      </w:pPr>
    </w:p>
    <w:p w14:paraId="2F047B78" w14:textId="77777777" w:rsidR="00686916" w:rsidRPr="00D96164" w:rsidRDefault="00686916" w:rsidP="00686916">
      <w:pPr>
        <w:pStyle w:val="NoSpacing"/>
        <w:rPr>
          <w:rFonts w:ascii="HP Simplified Light" w:hAnsi="HP Simplified Light"/>
          <w:b/>
          <w:bCs/>
        </w:rPr>
      </w:pPr>
      <w:r w:rsidRPr="00D96164">
        <w:rPr>
          <w:rFonts w:ascii="HP Simplified Light" w:hAnsi="HP Simplified Light"/>
          <w:b/>
          <w:bCs/>
        </w:rPr>
        <w:t xml:space="preserve">Print </w:t>
      </w:r>
      <w:r>
        <w:rPr>
          <w:rFonts w:ascii="HP Simplified Light" w:hAnsi="HP Simplified Light"/>
          <w:b/>
          <w:bCs/>
        </w:rPr>
        <w:t xml:space="preserve">and scan from </w:t>
      </w:r>
      <w:r w:rsidRPr="00D96164">
        <w:rPr>
          <w:rFonts w:ascii="HP Simplified Light" w:hAnsi="HP Simplified Light"/>
          <w:b/>
          <w:bCs/>
        </w:rPr>
        <w:t>wherever life takes you</w:t>
      </w:r>
    </w:p>
    <w:p w14:paraId="5A018807" w14:textId="77777777" w:rsidR="00686916" w:rsidRPr="00D96164" w:rsidRDefault="00686916" w:rsidP="00686916">
      <w:pPr>
        <w:pStyle w:val="NoSpacing"/>
        <w:rPr>
          <w:rFonts w:ascii="HP Simplified Light" w:hAnsi="HP Simplified Light"/>
        </w:rPr>
      </w:pPr>
      <w:r>
        <w:rPr>
          <w:rFonts w:ascii="HP Simplified Light" w:hAnsi="HP Simplified Light"/>
        </w:rPr>
        <w:t>Use HP Smart to easily scan files using your device camera, then p</w:t>
      </w:r>
      <w:r w:rsidRPr="00D96164">
        <w:rPr>
          <w:rFonts w:ascii="HP Simplified Light" w:hAnsi="HP Simplified Light"/>
        </w:rPr>
        <w:t xml:space="preserve">rint simply and securely to your printers </w:t>
      </w:r>
      <w:r>
        <w:rPr>
          <w:rFonts w:ascii="HP Simplified Light" w:hAnsi="HP Simplified Light"/>
        </w:rPr>
        <w:t xml:space="preserve">from anywhere </w:t>
      </w:r>
      <w:r w:rsidRPr="00D96164">
        <w:rPr>
          <w:rFonts w:ascii="HP Simplified Light" w:hAnsi="HP Simplified Light"/>
        </w:rPr>
        <w:t>or</w:t>
      </w:r>
      <w:r>
        <w:rPr>
          <w:rFonts w:ascii="HP Simplified Light" w:hAnsi="HP Simplified Light"/>
        </w:rPr>
        <w:t xml:space="preserve"> share</w:t>
      </w:r>
      <w:r w:rsidRPr="00D96164">
        <w:rPr>
          <w:rFonts w:ascii="HP Simplified Light" w:hAnsi="HP Simplified Light"/>
        </w:rPr>
        <w:t xml:space="preserve"> through the cloud. HP Smart optimizes the image and allows you to quickly save or send</w:t>
      </w:r>
      <w:r>
        <w:rPr>
          <w:rFonts w:ascii="HP Simplified Light" w:hAnsi="HP Simplified Light"/>
        </w:rPr>
        <w:t xml:space="preserve"> from </w:t>
      </w:r>
      <w:r w:rsidRPr="00D96164">
        <w:rPr>
          <w:rFonts w:ascii="HP Simplified Light" w:hAnsi="HP Simplified Light"/>
        </w:rPr>
        <w:t>any device</w:t>
      </w:r>
      <w:r>
        <w:rPr>
          <w:rFonts w:ascii="HP Simplified Light" w:hAnsi="HP Simplified Light"/>
        </w:rPr>
        <w:t xml:space="preserve">, </w:t>
      </w:r>
      <w:r w:rsidRPr="00D96164">
        <w:rPr>
          <w:rFonts w:ascii="HP Simplified Light" w:hAnsi="HP Simplified Light"/>
        </w:rPr>
        <w:t>wherever you are.</w:t>
      </w:r>
    </w:p>
    <w:p w14:paraId="45047502" w14:textId="7D2597F6" w:rsidR="0061161C" w:rsidRPr="00D96164" w:rsidRDefault="0061161C" w:rsidP="0061161C">
      <w:pPr>
        <w:pStyle w:val="NoSpacing"/>
        <w:rPr>
          <w:rFonts w:ascii="HP Simplified Light" w:hAnsi="HP Simplified Light"/>
        </w:rPr>
      </w:pPr>
    </w:p>
    <w:p w14:paraId="0FD001FF" w14:textId="77777777" w:rsidR="0061161C" w:rsidRPr="00D96164" w:rsidRDefault="0061161C" w:rsidP="0061161C">
      <w:pPr>
        <w:pStyle w:val="NoSpacing"/>
        <w:rPr>
          <w:rFonts w:ascii="HP Simplified Light" w:hAnsi="HP Simplified Light"/>
          <w:b/>
          <w:bCs/>
        </w:rPr>
      </w:pPr>
      <w:r w:rsidRPr="00D96164">
        <w:rPr>
          <w:rFonts w:ascii="HP Simplified Light" w:hAnsi="HP Simplified Light"/>
          <w:b/>
          <w:bCs/>
        </w:rPr>
        <w:t>Save time with Smart Tasks</w:t>
      </w:r>
    </w:p>
    <w:p w14:paraId="39E941F1" w14:textId="77777777" w:rsidR="0061161C" w:rsidRPr="00D96164" w:rsidRDefault="0061161C" w:rsidP="0061161C">
      <w:pPr>
        <w:pStyle w:val="NoSpacing"/>
        <w:rPr>
          <w:rFonts w:ascii="HP Simplified Light" w:hAnsi="HP Simplified Light"/>
        </w:rPr>
      </w:pPr>
      <w:r w:rsidRPr="00D96164">
        <w:rPr>
          <w:rFonts w:ascii="HP Simplified Light" w:hAnsi="HP Simplified Light"/>
        </w:rPr>
        <w:t>Create one-touch shortcuts to speed up your repetitive tasks.</w:t>
      </w:r>
    </w:p>
    <w:p w14:paraId="2643BDAB" w14:textId="44939E21" w:rsidR="0061161C" w:rsidRPr="00D96164" w:rsidRDefault="0061161C" w:rsidP="0061161C">
      <w:pPr>
        <w:pStyle w:val="NoSpacing"/>
        <w:rPr>
          <w:rFonts w:ascii="HP Simplified Light" w:hAnsi="HP Simplified Light"/>
        </w:rPr>
      </w:pPr>
    </w:p>
    <w:p w14:paraId="6E26412F" w14:textId="79B4EE2D" w:rsidR="0061161C" w:rsidRPr="00D96164" w:rsidRDefault="0061161C" w:rsidP="0061161C">
      <w:pPr>
        <w:pStyle w:val="NoSpacing"/>
        <w:rPr>
          <w:rFonts w:ascii="HP Simplified Light" w:hAnsi="HP Simplified Light"/>
          <w:b/>
          <w:bCs/>
        </w:rPr>
      </w:pPr>
      <w:r w:rsidRPr="00D96164">
        <w:rPr>
          <w:rFonts w:ascii="HP Simplified Light" w:hAnsi="HP Simplified Light"/>
          <w:b/>
          <w:bCs/>
        </w:rPr>
        <w:t>Quickly access your documents and photos</w:t>
      </w:r>
    </w:p>
    <w:p w14:paraId="2D222950" w14:textId="775E4D87" w:rsidR="0061161C" w:rsidRPr="00D96164" w:rsidRDefault="0061161C" w:rsidP="0061161C">
      <w:pPr>
        <w:pStyle w:val="NoSpacing"/>
        <w:rPr>
          <w:rFonts w:ascii="HP Simplified Light" w:hAnsi="HP Simplified Light"/>
        </w:rPr>
      </w:pPr>
      <w:r w:rsidRPr="00D96164">
        <w:rPr>
          <w:rFonts w:ascii="HP Simplified Light" w:hAnsi="HP Simplified Light"/>
        </w:rPr>
        <w:t>Connect to Google Drive, Dropbox, Instagram, and other cloud-based services to print documents and photos.</w:t>
      </w:r>
    </w:p>
    <w:p w14:paraId="77D13A3D" w14:textId="30B41C4A" w:rsidR="0061161C" w:rsidRPr="00D96164" w:rsidRDefault="0061161C" w:rsidP="0061161C">
      <w:pPr>
        <w:pStyle w:val="NoSpacing"/>
        <w:rPr>
          <w:rFonts w:ascii="HP Simplified Light" w:hAnsi="HP Simplified Light"/>
        </w:rPr>
      </w:pPr>
    </w:p>
    <w:p w14:paraId="1823D2D1" w14:textId="77777777" w:rsidR="0061161C" w:rsidRPr="00D96164" w:rsidRDefault="0061161C" w:rsidP="0061161C">
      <w:pPr>
        <w:pStyle w:val="NoSpacing"/>
        <w:rPr>
          <w:rFonts w:ascii="HP Simplified Light" w:hAnsi="HP Simplified Light"/>
        </w:rPr>
      </w:pPr>
      <w:r w:rsidRPr="00D96164">
        <w:rPr>
          <w:rFonts w:ascii="HP Simplified Light" w:hAnsi="HP Simplified Light"/>
        </w:rPr>
        <w:t>Use HP Smart to get started.</w:t>
      </w:r>
    </w:p>
    <w:p w14:paraId="0A5E088E" w14:textId="0E5120FE" w:rsidR="00416FD4" w:rsidRDefault="00416FD4" w:rsidP="0061161C">
      <w:pPr>
        <w:pStyle w:val="NoSpacing"/>
        <w:rPr>
          <w:rFonts w:ascii="HP Simplified Light" w:hAnsi="HP Simplified Light"/>
        </w:rPr>
      </w:pPr>
      <w:r w:rsidRPr="00D96164">
        <w:rPr>
          <w:rFonts w:ascii="HP Simplified Light" w:hAnsi="HP Simplified Light"/>
          <w:noProof/>
        </w:rPr>
        <mc:AlternateContent>
          <mc:Choice Requires="wps">
            <w:drawing>
              <wp:anchor distT="0" distB="0" distL="114300" distR="114300" simplePos="0" relativeHeight="251665408" behindDoc="0" locked="0" layoutInCell="1" allowOverlap="1" wp14:anchorId="0874395A" wp14:editId="6B1CACE8">
                <wp:simplePos x="0" y="0"/>
                <wp:positionH relativeFrom="margin">
                  <wp:posOffset>-104429</wp:posOffset>
                </wp:positionH>
                <wp:positionV relativeFrom="paragraph">
                  <wp:posOffset>165735</wp:posOffset>
                </wp:positionV>
                <wp:extent cx="1087582" cy="276860"/>
                <wp:effectExtent l="0" t="0" r="17780" b="27940"/>
                <wp:wrapNone/>
                <wp:docPr id="4" name="Rectangle: Rounded Corners 4"/>
                <wp:cNvGraphicFramePr/>
                <a:graphic xmlns:a="http://schemas.openxmlformats.org/drawingml/2006/main">
                  <a:graphicData uri="http://schemas.microsoft.com/office/word/2010/wordprocessingShape">
                    <wps:wsp>
                      <wps:cNvSpPr/>
                      <wps:spPr>
                        <a:xfrm>
                          <a:off x="0" y="0"/>
                          <a:ext cx="1087582" cy="276860"/>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6B1E02" id="Rectangle: Rounded Corners 4" o:spid="_x0000_s1026" style="position:absolute;margin-left:-8.2pt;margin-top:13.05pt;width:85.65pt;height:21.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" filled="f" strokecolor="#00b0f0" strokeweight="1pt">
                <v:stroke joinstyle="miter"/>
                <w10:wrap anchorx="margin"/>
              </v:roundrect>
            </w:pict>
          </mc:Fallback>
        </mc:AlternateContent>
      </w:r>
    </w:p>
    <w:p w14:paraId="315B56BF" w14:textId="2E56EDE6" w:rsidR="0061161C" w:rsidRPr="00D96164" w:rsidRDefault="00416FD4" w:rsidP="0061161C">
      <w:pPr>
        <w:pStyle w:val="NoSpacing"/>
        <w:rPr>
          <w:rFonts w:ascii="HP Simplified Light" w:hAnsi="HP Simplified Light"/>
        </w:rPr>
      </w:pPr>
      <w:r>
        <w:rPr>
          <w:rFonts w:ascii="HP Simplified Light" w:hAnsi="HP Simplified Light"/>
        </w:rPr>
        <w:t>Open</w:t>
      </w:r>
      <w:r w:rsidR="0061161C" w:rsidRPr="00D96164">
        <w:rPr>
          <w:rFonts w:ascii="HP Simplified Light" w:hAnsi="HP Simplified Light"/>
        </w:rPr>
        <w:t xml:space="preserve"> HP Smart</w:t>
      </w:r>
    </w:p>
    <w:p w14:paraId="57BC8BA2" w14:textId="77777777" w:rsidR="0041624F" w:rsidRPr="00FD680A" w:rsidRDefault="0061161C" w:rsidP="00FD680A">
      <w:pPr>
        <w:pStyle w:val="NoSpacing"/>
        <w:rPr>
          <w:rFonts w:ascii="HP Simplified Light" w:hAnsi="HP Simplified Light"/>
          <w:b/>
          <w:bCs/>
          <w:color w:val="FFFFFF" w:themeColor="background1"/>
          <w:sz w:val="28"/>
          <w:szCs w:val="28"/>
          <w:highlight w:val="darkBlue"/>
        </w:rPr>
      </w:pPr>
      <w:r w:rsidRPr="00D96164">
        <w:rPr>
          <w:rFonts w:ascii="HP Simplified Light" w:hAnsi="HP Simplified Light"/>
        </w:rPr>
        <w:br w:type="page"/>
      </w:r>
      <w:r w:rsidRPr="00FD680A">
        <w:rPr>
          <w:rFonts w:ascii="HP Simplified Light" w:hAnsi="HP Simplified Light"/>
          <w:b/>
          <w:bCs/>
          <w:color w:val="FFFFFF" w:themeColor="background1"/>
          <w:sz w:val="28"/>
          <w:szCs w:val="28"/>
          <w:highlight w:val="darkBlue"/>
        </w:rPr>
        <w:lastRenderedPageBreak/>
        <w:t>HP+/E2E Benefits (column E): Claim an E2E printer, printer model</w:t>
      </w:r>
    </w:p>
    <w:p w14:paraId="03337C6B" w14:textId="45DD30C7" w:rsidR="00FD680A" w:rsidRDefault="00FD680A" w:rsidP="00FD680A">
      <w:pPr>
        <w:pStyle w:val="NoSpacing"/>
        <w:rPr>
          <w:rFonts w:ascii="HP Simplified Light" w:eastAsia="Times New Roman" w:hAnsi="HP Simplified Light" w:cs="Calibri"/>
          <w:color w:val="000000"/>
        </w:rPr>
      </w:pPr>
      <w:r w:rsidRPr="00C25032">
        <w:rPr>
          <w:rFonts w:ascii="HP Simplified Light" w:eastAsia="Times New Roman" w:hAnsi="HP Simplified Light" w:cs="Calibri"/>
          <w:color w:val="000000"/>
          <w:highlight w:val="magenta"/>
        </w:rPr>
        <w:t xml:space="preserve">Branding: </w:t>
      </w:r>
      <w:r w:rsidRPr="00C25032">
        <w:rPr>
          <w:rFonts w:ascii="HP Simplified Light" w:eastAsia="Times New Roman" w:hAnsi="HP Simplified Light" w:cs="Calibri"/>
          <w:color w:val="000000"/>
          <w:highlight w:val="magenta"/>
        </w:rPr>
        <w:t>HP+</w:t>
      </w:r>
      <w:r>
        <w:rPr>
          <w:rFonts w:ascii="HP Simplified Light" w:eastAsia="Times New Roman" w:hAnsi="HP Simplified Light" w:cs="Calibri"/>
          <w:color w:val="000000"/>
        </w:rPr>
        <w:t xml:space="preserve"> </w:t>
      </w:r>
    </w:p>
    <w:p w14:paraId="1838FADE" w14:textId="6E15DC97" w:rsidR="00EC6AC3" w:rsidRDefault="00EC6AC3" w:rsidP="0041624F">
      <w:pPr>
        <w:rPr>
          <w:rFonts w:ascii="HP Simplified Light" w:hAnsi="HP Simplified Light"/>
        </w:rPr>
      </w:pPr>
      <w:r>
        <w:rPr>
          <w:rFonts w:ascii="HP Simplified Light" w:eastAsia="Times New Roman" w:hAnsi="HP Simplified Light" w:cs="Calibri"/>
          <w:color w:val="000000"/>
        </w:rPr>
        <w:t xml:space="preserve">We are </w:t>
      </w:r>
      <w:r w:rsidR="00AF7E1A">
        <w:rPr>
          <w:rFonts w:ascii="HP Simplified Light" w:eastAsia="Times New Roman" w:hAnsi="HP Simplified Light" w:cs="Calibri"/>
          <w:color w:val="000000"/>
        </w:rPr>
        <w:t>happy to welcome you to HP+</w:t>
      </w:r>
      <w:r>
        <w:rPr>
          <w:rFonts w:ascii="HP Simplified Light" w:eastAsia="Times New Roman" w:hAnsi="HP Simplified Light" w:cs="Calibri"/>
          <w:color w:val="000000"/>
        </w:rPr>
        <w:t>!   (banner/subject line text)</w:t>
      </w:r>
    </w:p>
    <w:p w14:paraId="736C2E4B" w14:textId="77777777" w:rsidR="00EC6AC3" w:rsidRDefault="00EC6AC3" w:rsidP="0061161C">
      <w:pPr>
        <w:pStyle w:val="NoSpacing"/>
        <w:rPr>
          <w:rFonts w:ascii="HP Simplified Light" w:hAnsi="HP Simplified Light"/>
        </w:rPr>
      </w:pPr>
    </w:p>
    <w:p w14:paraId="79B2730B" w14:textId="1D431EEA" w:rsidR="00FC6865" w:rsidRPr="00D96164" w:rsidRDefault="0061161C" w:rsidP="0061161C">
      <w:pPr>
        <w:pStyle w:val="NoSpacing"/>
        <w:rPr>
          <w:rFonts w:ascii="HP Simplified Light" w:hAnsi="HP Simplified Light"/>
        </w:rPr>
      </w:pPr>
      <w:r w:rsidRPr="00D96164">
        <w:rPr>
          <w:rFonts w:ascii="HP Simplified Light" w:hAnsi="HP Simplified Light"/>
        </w:rPr>
        <w:t>Thank you for choosing HP+</w:t>
      </w:r>
      <w:r w:rsidR="000801F5" w:rsidRPr="00D96164">
        <w:rPr>
          <w:rFonts w:ascii="HP Simplified Light" w:hAnsi="HP Simplified Light"/>
        </w:rPr>
        <w:t xml:space="preserve">! </w:t>
      </w:r>
      <w:r w:rsidR="001C6C1C">
        <w:rPr>
          <w:rFonts w:ascii="HP Simplified Light" w:hAnsi="HP Simplified Light"/>
        </w:rPr>
        <w:t xml:space="preserve">You get </w:t>
      </w:r>
      <w:r w:rsidR="002E5B09" w:rsidRPr="00D96164">
        <w:rPr>
          <w:rFonts w:ascii="HP Simplified Light" w:hAnsi="HP Simplified Light"/>
        </w:rPr>
        <w:t>exclusive access to extra HP Smart app features</w:t>
      </w:r>
      <w:r w:rsidR="00277627" w:rsidRPr="00D96164">
        <w:rPr>
          <w:rFonts w:ascii="HP Simplified Light" w:hAnsi="HP Simplified Light"/>
        </w:rPr>
        <w:t xml:space="preserve"> and </w:t>
      </w:r>
      <w:r w:rsidR="00B37936">
        <w:rPr>
          <w:rFonts w:ascii="HP Simplified Light" w:hAnsi="HP Simplified Light"/>
        </w:rPr>
        <w:t>[</w:t>
      </w:r>
      <w:r w:rsidR="00277627" w:rsidRPr="00D96164">
        <w:rPr>
          <w:rFonts w:ascii="HP Simplified Light" w:hAnsi="HP Simplified Light"/>
        </w:rPr>
        <w:t>ink</w:t>
      </w:r>
      <w:r w:rsidR="00B37936">
        <w:rPr>
          <w:rFonts w:ascii="HP Simplified Light" w:hAnsi="HP Simplified Light"/>
        </w:rPr>
        <w:t>/</w:t>
      </w:r>
      <w:r w:rsidR="00732264" w:rsidRPr="00D96164">
        <w:rPr>
          <w:rFonts w:ascii="HP Simplified Light" w:hAnsi="HP Simplified Light"/>
        </w:rPr>
        <w:t>toner</w:t>
      </w:r>
      <w:r w:rsidR="00B37936">
        <w:rPr>
          <w:rFonts w:ascii="HP Simplified Light" w:hAnsi="HP Simplified Light"/>
        </w:rPr>
        <w:t xml:space="preserve">] </w:t>
      </w:r>
      <w:r w:rsidR="00277627" w:rsidRPr="00D96164">
        <w:rPr>
          <w:rFonts w:ascii="HP Simplified Light" w:hAnsi="HP Simplified Light"/>
        </w:rPr>
        <w:t xml:space="preserve">savings. </w:t>
      </w:r>
    </w:p>
    <w:p w14:paraId="345631AC" w14:textId="53AB9CFD" w:rsidR="000801F5" w:rsidRPr="00D96164" w:rsidRDefault="00277627" w:rsidP="0061161C">
      <w:pPr>
        <w:pStyle w:val="NoSpacing"/>
        <w:rPr>
          <w:rFonts w:ascii="HP Simplified Light" w:hAnsi="HP Simplified Light"/>
          <w:sz w:val="24"/>
          <w:szCs w:val="24"/>
        </w:rPr>
      </w:pPr>
      <w:r w:rsidRPr="00D96164">
        <w:rPr>
          <w:rFonts w:ascii="HP Simplified Light" w:hAnsi="HP Simplified Light"/>
          <w:sz w:val="24"/>
          <w:szCs w:val="24"/>
        </w:rPr>
        <w:t>With HP+, you will enjoy</w:t>
      </w:r>
      <w:r w:rsidR="000801F5" w:rsidRPr="00D96164">
        <w:rPr>
          <w:rFonts w:ascii="HP Simplified Light" w:hAnsi="HP Simplified Light"/>
          <w:sz w:val="24"/>
          <w:szCs w:val="24"/>
        </w:rPr>
        <w:t>:</w:t>
      </w:r>
    </w:p>
    <w:p w14:paraId="7887E19F" w14:textId="147756FA" w:rsidR="000801F5" w:rsidRPr="00D96164" w:rsidRDefault="000801F5" w:rsidP="00277627">
      <w:pPr>
        <w:pStyle w:val="NoSpacing"/>
        <w:numPr>
          <w:ilvl w:val="0"/>
          <w:numId w:val="1"/>
        </w:numPr>
        <w:rPr>
          <w:rFonts w:ascii="HP Simplified Light" w:hAnsi="HP Simplified Light"/>
        </w:rPr>
      </w:pPr>
      <w:r w:rsidRPr="00D96164">
        <w:rPr>
          <w:rFonts w:ascii="HP Simplified Light" w:hAnsi="HP Simplified Light"/>
        </w:rPr>
        <w:t xml:space="preserve">6 months of FREE </w:t>
      </w:r>
      <w:r w:rsidR="00B37936">
        <w:rPr>
          <w:rFonts w:ascii="HP Simplified Light" w:hAnsi="HP Simplified Light"/>
        </w:rPr>
        <w:t>[</w:t>
      </w:r>
      <w:r w:rsidRPr="00D96164">
        <w:rPr>
          <w:rFonts w:ascii="HP Simplified Light" w:hAnsi="HP Simplified Light"/>
        </w:rPr>
        <w:t>ink</w:t>
      </w:r>
      <w:r w:rsidR="00B37936">
        <w:rPr>
          <w:rFonts w:ascii="HP Simplified Light" w:hAnsi="HP Simplified Light"/>
        </w:rPr>
        <w:t>/</w:t>
      </w:r>
      <w:r w:rsidR="00732264" w:rsidRPr="00D96164">
        <w:rPr>
          <w:rFonts w:ascii="HP Simplified Light" w:hAnsi="HP Simplified Light"/>
        </w:rPr>
        <w:t xml:space="preserve"> toner</w:t>
      </w:r>
      <w:r w:rsidR="00B37936">
        <w:rPr>
          <w:rFonts w:ascii="HP Simplified Light" w:hAnsi="HP Simplified Light"/>
        </w:rPr>
        <w:t>]</w:t>
      </w:r>
      <w:r w:rsidRPr="00D96164">
        <w:rPr>
          <w:rFonts w:ascii="HP Simplified Light" w:hAnsi="HP Simplified Light"/>
        </w:rPr>
        <w:t xml:space="preserve"> with </w:t>
      </w:r>
      <w:r w:rsidR="00277627" w:rsidRPr="00D96164">
        <w:rPr>
          <w:rFonts w:ascii="HP Simplified Light" w:hAnsi="HP Simplified Light"/>
        </w:rPr>
        <w:t xml:space="preserve">a </w:t>
      </w:r>
      <w:r w:rsidRPr="00D96164">
        <w:rPr>
          <w:rFonts w:ascii="HP Simplified Light" w:hAnsi="HP Simplified Light"/>
        </w:rPr>
        <w:t>Print Plans trial</w:t>
      </w:r>
    </w:p>
    <w:p w14:paraId="577762D0" w14:textId="56BD32E1" w:rsidR="000801F5" w:rsidRPr="00D96164" w:rsidRDefault="000801F5" w:rsidP="00277627">
      <w:pPr>
        <w:pStyle w:val="NoSpacing"/>
        <w:numPr>
          <w:ilvl w:val="0"/>
          <w:numId w:val="1"/>
        </w:numPr>
        <w:rPr>
          <w:rFonts w:ascii="HP Simplified Light" w:hAnsi="HP Simplified Light"/>
        </w:rPr>
      </w:pPr>
      <w:r w:rsidRPr="00D96164">
        <w:rPr>
          <w:rFonts w:ascii="HP Simplified Light" w:hAnsi="HP Simplified Light"/>
        </w:rPr>
        <w:t>An additional year of HP warranty</w:t>
      </w:r>
      <w:r w:rsidR="00E16E77" w:rsidRPr="00D96164">
        <w:rPr>
          <w:rFonts w:ascii="HP Simplified Light" w:hAnsi="HP Simplified Light"/>
        </w:rPr>
        <w:t>*</w:t>
      </w:r>
    </w:p>
    <w:p w14:paraId="5F33A32C" w14:textId="0DE4D702" w:rsidR="00CF05A5" w:rsidRPr="00CF05A5" w:rsidRDefault="008B1723" w:rsidP="00CF05A5">
      <w:pPr>
        <w:pStyle w:val="ListParagraph"/>
        <w:numPr>
          <w:ilvl w:val="0"/>
          <w:numId w:val="1"/>
        </w:numPr>
        <w:rPr>
          <w:rFonts w:ascii="HP Simplified Light" w:hAnsi="HP Simplified Light"/>
        </w:rPr>
      </w:pPr>
      <w:r>
        <w:rPr>
          <w:rFonts w:ascii="HP Simplified Light" w:hAnsi="HP Simplified Light"/>
        </w:rPr>
        <w:t>Your printed pages</w:t>
      </w:r>
      <w:r w:rsidR="00CF05A5" w:rsidRPr="00CF05A5">
        <w:rPr>
          <w:rFonts w:ascii="HP Simplified Light" w:hAnsi="HP Simplified Light"/>
        </w:rPr>
        <w:t xml:space="preserve"> </w:t>
      </w:r>
      <w:r>
        <w:rPr>
          <w:rFonts w:ascii="HP Simplified Light" w:hAnsi="HP Simplified Light"/>
        </w:rPr>
        <w:t xml:space="preserve">are </w:t>
      </w:r>
      <w:r w:rsidR="00CF05A5" w:rsidRPr="00CF05A5">
        <w:rPr>
          <w:rFonts w:ascii="HP Simplified Light" w:hAnsi="HP Simplified Light"/>
        </w:rPr>
        <w:t>sustainably covered.  HP is investing to keep forests thriving by stopping deforestation, minimizing impact through protection and management of healthy forests.</w:t>
      </w:r>
    </w:p>
    <w:p w14:paraId="4ED85709" w14:textId="77777777" w:rsidR="00277627" w:rsidRPr="00D96164" w:rsidRDefault="00277627" w:rsidP="00277627">
      <w:pPr>
        <w:pStyle w:val="NoSpacing"/>
        <w:ind w:left="360"/>
        <w:rPr>
          <w:rFonts w:ascii="HP Simplified Light" w:hAnsi="HP Simplified Light"/>
        </w:rPr>
      </w:pPr>
    </w:p>
    <w:p w14:paraId="73B7A814" w14:textId="043CD02B" w:rsidR="002164F0" w:rsidRPr="00D96164" w:rsidRDefault="002164F0" w:rsidP="0061161C">
      <w:pPr>
        <w:pStyle w:val="NoSpacing"/>
        <w:rPr>
          <w:rFonts w:ascii="HP Simplified Light" w:hAnsi="HP Simplified Light"/>
        </w:rPr>
      </w:pPr>
      <w:r w:rsidRPr="00D96164">
        <w:rPr>
          <w:rFonts w:ascii="HP Simplified Light" w:hAnsi="HP Simplified Light"/>
        </w:rPr>
        <w:t>Don’t forget! For HP+, you must:</w:t>
      </w:r>
    </w:p>
    <w:p w14:paraId="5E9A5ED3" w14:textId="77777777" w:rsidR="002164F0" w:rsidRPr="00D96164" w:rsidRDefault="002164F0" w:rsidP="007E4248">
      <w:pPr>
        <w:pStyle w:val="NoSpacing"/>
        <w:numPr>
          <w:ilvl w:val="0"/>
          <w:numId w:val="2"/>
        </w:numPr>
        <w:rPr>
          <w:rFonts w:ascii="HP Simplified Light" w:hAnsi="HP Simplified Light"/>
        </w:rPr>
      </w:pPr>
      <w:r w:rsidRPr="00D96164">
        <w:rPr>
          <w:rFonts w:ascii="HP Simplified Light" w:hAnsi="HP Simplified Light"/>
        </w:rPr>
        <w:t>K</w:t>
      </w:r>
      <w:r w:rsidR="000801F5" w:rsidRPr="00D96164">
        <w:rPr>
          <w:rFonts w:ascii="HP Simplified Light" w:hAnsi="HP Simplified Light"/>
        </w:rPr>
        <w:t xml:space="preserve">eep your printer connected to the Internet </w:t>
      </w:r>
    </w:p>
    <w:p w14:paraId="2D2F42F9" w14:textId="77777777" w:rsidR="007E4248" w:rsidRPr="00D96164" w:rsidRDefault="002164F0" w:rsidP="007E4248">
      <w:pPr>
        <w:pStyle w:val="NoSpacing"/>
        <w:numPr>
          <w:ilvl w:val="0"/>
          <w:numId w:val="2"/>
        </w:numPr>
        <w:rPr>
          <w:rFonts w:ascii="HP Simplified Light" w:hAnsi="HP Simplified Light"/>
        </w:rPr>
      </w:pPr>
      <w:r w:rsidRPr="00D96164">
        <w:rPr>
          <w:rFonts w:ascii="HP Simplified Light" w:hAnsi="HP Simplified Light"/>
        </w:rPr>
        <w:t>U</w:t>
      </w:r>
      <w:r w:rsidR="000801F5" w:rsidRPr="00D96164">
        <w:rPr>
          <w:rFonts w:ascii="HP Simplified Light" w:hAnsi="HP Simplified Light"/>
        </w:rPr>
        <w:t xml:space="preserve">se </w:t>
      </w:r>
      <w:r w:rsidRPr="00D96164">
        <w:rPr>
          <w:rFonts w:ascii="HP Simplified Light" w:hAnsi="HP Simplified Light"/>
        </w:rPr>
        <w:t xml:space="preserve">only </w:t>
      </w:r>
      <w:r w:rsidR="000801F5" w:rsidRPr="00D96164">
        <w:rPr>
          <w:rFonts w:ascii="HP Simplified Light" w:hAnsi="HP Simplified Light"/>
        </w:rPr>
        <w:t>Original HP ink</w:t>
      </w:r>
      <w:r w:rsidR="004B5376" w:rsidRPr="00D96164">
        <w:rPr>
          <w:rFonts w:ascii="HP Simplified Light" w:hAnsi="HP Simplified Light"/>
        </w:rPr>
        <w:t xml:space="preserve"> or toner</w:t>
      </w:r>
      <w:r w:rsidR="000801F5" w:rsidRPr="00D96164">
        <w:rPr>
          <w:rFonts w:ascii="HP Simplified Light" w:hAnsi="HP Simplified Light"/>
        </w:rPr>
        <w:t xml:space="preserve">. </w:t>
      </w:r>
    </w:p>
    <w:p w14:paraId="34351143" w14:textId="0130F9C8" w:rsidR="000801F5" w:rsidRPr="00D96164" w:rsidRDefault="007E4248" w:rsidP="00AA6BD2">
      <w:pPr>
        <w:pStyle w:val="NoSpacing"/>
        <w:numPr>
          <w:ilvl w:val="0"/>
          <w:numId w:val="2"/>
        </w:numPr>
        <w:rPr>
          <w:rFonts w:ascii="HP Simplified Light" w:hAnsi="HP Simplified Light"/>
        </w:rPr>
      </w:pPr>
      <w:r w:rsidRPr="00D96164">
        <w:rPr>
          <w:rFonts w:ascii="HP Simplified Light" w:hAnsi="HP Simplified Light"/>
        </w:rPr>
        <w:t>K</w:t>
      </w:r>
      <w:r w:rsidR="000801F5" w:rsidRPr="00D96164">
        <w:rPr>
          <w:rFonts w:ascii="HP Simplified Light" w:hAnsi="HP Simplified Light"/>
        </w:rPr>
        <w:t>eep your printer firmware up to date</w:t>
      </w:r>
      <w:r w:rsidRPr="00D96164">
        <w:rPr>
          <w:rFonts w:ascii="HP Simplified Light" w:hAnsi="HP Simplified Light"/>
        </w:rPr>
        <w:t xml:space="preserve">. </w:t>
      </w:r>
      <w:r w:rsidR="00B72215" w:rsidRPr="00D96164">
        <w:rPr>
          <w:rFonts w:ascii="HP Simplified Light" w:hAnsi="HP Simplified Light"/>
        </w:rPr>
        <w:t xml:space="preserve">HP+ will </w:t>
      </w:r>
      <w:r w:rsidR="000E1FC0" w:rsidRPr="00D96164">
        <w:rPr>
          <w:rFonts w:ascii="HP Simplified Light" w:hAnsi="HP Simplified Light"/>
        </w:rPr>
        <w:t xml:space="preserve">automatically update your firmware when needed. </w:t>
      </w:r>
    </w:p>
    <w:p w14:paraId="2049C7E4" w14:textId="49D4FDE9" w:rsidR="007E4248" w:rsidRDefault="007E4248" w:rsidP="0061161C">
      <w:pPr>
        <w:pStyle w:val="NoSpacing"/>
        <w:rPr>
          <w:rFonts w:ascii="HP Simplified Light" w:hAnsi="HP Simplified Light"/>
        </w:rPr>
      </w:pPr>
    </w:p>
    <w:p w14:paraId="0B1DB31B" w14:textId="77777777" w:rsidR="00995CA4" w:rsidRPr="00D96164" w:rsidRDefault="00995CA4" w:rsidP="0061161C">
      <w:pPr>
        <w:pStyle w:val="NoSpacing"/>
        <w:rPr>
          <w:rFonts w:ascii="HP Simplified Light" w:hAnsi="HP Simplified Light"/>
        </w:rPr>
      </w:pPr>
    </w:p>
    <w:p w14:paraId="10A06D44" w14:textId="01A841FF" w:rsidR="000801F5" w:rsidRPr="00D96164" w:rsidRDefault="0067204A" w:rsidP="0061161C">
      <w:pPr>
        <w:pStyle w:val="NoSpacing"/>
        <w:rPr>
          <w:rFonts w:ascii="HP Simplified Light" w:hAnsi="HP Simplified Light"/>
          <w:sz w:val="24"/>
          <w:szCs w:val="24"/>
        </w:rPr>
      </w:pPr>
      <w:r w:rsidRPr="00D96164">
        <w:rPr>
          <w:rFonts w:ascii="HP Simplified Light" w:hAnsi="HP Simplified Light"/>
          <w:sz w:val="24"/>
          <w:szCs w:val="24"/>
        </w:rPr>
        <w:t xml:space="preserve">HP+ also gives you access to premium features in the HP Smart app: </w:t>
      </w:r>
    </w:p>
    <w:p w14:paraId="304A5688" w14:textId="77777777" w:rsidR="0013080D" w:rsidRPr="00D96164" w:rsidRDefault="0013080D" w:rsidP="0013080D">
      <w:pPr>
        <w:pStyle w:val="NoSpacing"/>
        <w:rPr>
          <w:rFonts w:ascii="HP Simplified Light" w:hAnsi="HP Simplified Light"/>
          <w:b/>
          <w:bCs/>
        </w:rPr>
      </w:pPr>
      <w:r w:rsidRPr="00D96164">
        <w:rPr>
          <w:rFonts w:ascii="HP Simplified Light" w:hAnsi="HP Simplified Light"/>
          <w:b/>
          <w:bCs/>
        </w:rPr>
        <w:t>Easily scan files or send a Mobile Fax with your device camera</w:t>
      </w:r>
    </w:p>
    <w:p w14:paraId="59A6ADC6" w14:textId="7D8DD695" w:rsidR="000801F5" w:rsidRPr="00D96164" w:rsidRDefault="0013080D" w:rsidP="0061161C">
      <w:pPr>
        <w:pStyle w:val="NoSpacing"/>
        <w:rPr>
          <w:rFonts w:ascii="HP Simplified Light" w:hAnsi="HP Simplified Light"/>
        </w:rPr>
      </w:pPr>
      <w:r w:rsidRPr="00D96164">
        <w:rPr>
          <w:rFonts w:ascii="HP Simplified Light" w:hAnsi="HP Simplified Light"/>
        </w:rPr>
        <w:t>Easily scan and files using your device camera and share to the cloud or email. HP Smart optimizes the image and allows you to quickly save or send. You can also use HP Smart to send a secure fax from your mobile device or computer.</w:t>
      </w:r>
    </w:p>
    <w:p w14:paraId="34721216" w14:textId="77777777" w:rsidR="005A1E29" w:rsidRPr="00D96164" w:rsidRDefault="005A1E29" w:rsidP="000801F5">
      <w:pPr>
        <w:pStyle w:val="NoSpacing"/>
        <w:rPr>
          <w:rFonts w:ascii="HP Simplified Light" w:hAnsi="HP Simplified Light"/>
          <w:b/>
          <w:bCs/>
        </w:rPr>
      </w:pPr>
    </w:p>
    <w:p w14:paraId="4D92B659" w14:textId="454C5529" w:rsidR="000801F5" w:rsidRPr="00D96164" w:rsidRDefault="00E8732B" w:rsidP="000801F5">
      <w:pPr>
        <w:pStyle w:val="NoSpacing"/>
        <w:rPr>
          <w:rFonts w:ascii="HP Simplified Light" w:hAnsi="HP Simplified Light"/>
          <w:b/>
          <w:bCs/>
        </w:rPr>
      </w:pPr>
      <w:r>
        <w:rPr>
          <w:rFonts w:ascii="HP Simplified Light" w:hAnsi="HP Simplified Light"/>
          <w:b/>
          <w:bCs/>
        </w:rPr>
        <w:t xml:space="preserve">Increase your productivity with Smart Tasks and </w:t>
      </w:r>
      <w:r w:rsidR="007B561B">
        <w:rPr>
          <w:rFonts w:ascii="HP Simplified Light" w:hAnsi="HP Simplified Light"/>
          <w:b/>
          <w:bCs/>
        </w:rPr>
        <w:t>Print On-the-Go</w:t>
      </w:r>
    </w:p>
    <w:p w14:paraId="5A45F51E" w14:textId="34B09051" w:rsidR="000801F5" w:rsidRPr="00D96164" w:rsidRDefault="007B561B" w:rsidP="000801F5">
      <w:pPr>
        <w:pStyle w:val="NoSpacing"/>
        <w:rPr>
          <w:rFonts w:ascii="HP Simplified Light" w:hAnsi="HP Simplified Light"/>
        </w:rPr>
      </w:pPr>
      <w:r>
        <w:rPr>
          <w:rFonts w:ascii="HP Simplified Light" w:hAnsi="HP Simplified Light"/>
        </w:rPr>
        <w:t>Use Smart Tasks to c</w:t>
      </w:r>
      <w:r w:rsidR="000801F5" w:rsidRPr="00D96164">
        <w:rPr>
          <w:rFonts w:ascii="HP Simplified Light" w:hAnsi="HP Simplified Light"/>
        </w:rPr>
        <w:t>reate one-touch shortcuts to speed up your repetitive tasks</w:t>
      </w:r>
      <w:r w:rsidR="00D528BE">
        <w:rPr>
          <w:rFonts w:ascii="HP Simplified Light" w:hAnsi="HP Simplified Light"/>
        </w:rPr>
        <w:t xml:space="preserve">. </w:t>
      </w:r>
      <w:r w:rsidR="000801F5" w:rsidRPr="00D96164">
        <w:rPr>
          <w:rFonts w:ascii="HP Simplified Light" w:hAnsi="HP Simplified Light"/>
        </w:rPr>
        <w:t>Print simply and securely to printers shared with you or through the cloud to any available printer</w:t>
      </w:r>
      <w:r w:rsidR="00D528BE">
        <w:rPr>
          <w:rFonts w:ascii="HP Simplified Light" w:hAnsi="HP Simplified Light"/>
        </w:rPr>
        <w:t xml:space="preserve"> using Print On-the-Go</w:t>
      </w:r>
      <w:r w:rsidR="000801F5" w:rsidRPr="00D96164">
        <w:rPr>
          <w:rFonts w:ascii="HP Simplified Light" w:hAnsi="HP Simplified Light"/>
        </w:rPr>
        <w:t>. Use any device and print from wherever you are.</w:t>
      </w:r>
    </w:p>
    <w:p w14:paraId="4ED772E4" w14:textId="77777777" w:rsidR="000801F5" w:rsidRPr="00D96164" w:rsidRDefault="000801F5" w:rsidP="0061161C">
      <w:pPr>
        <w:pStyle w:val="NoSpacing"/>
        <w:rPr>
          <w:rFonts w:ascii="HP Simplified Light" w:hAnsi="HP Simplified Light"/>
        </w:rPr>
      </w:pPr>
    </w:p>
    <w:p w14:paraId="08AE0C8B" w14:textId="0D2FB088" w:rsidR="0061161C" w:rsidRPr="00D96164" w:rsidRDefault="000801F5" w:rsidP="0061161C">
      <w:pPr>
        <w:pStyle w:val="NoSpacing"/>
        <w:rPr>
          <w:rFonts w:ascii="HP Simplified Light" w:hAnsi="HP Simplified Light"/>
          <w:b/>
          <w:bCs/>
        </w:rPr>
      </w:pPr>
      <w:r w:rsidRPr="00D96164">
        <w:rPr>
          <w:rFonts w:ascii="HP Simplified Light" w:hAnsi="HP Simplified Light"/>
          <w:b/>
          <w:bCs/>
        </w:rPr>
        <w:t>Protect and monitor your printer security</w:t>
      </w:r>
    </w:p>
    <w:p w14:paraId="79941896" w14:textId="6AE6E524" w:rsidR="000801F5" w:rsidRPr="00D96164" w:rsidRDefault="000801F5" w:rsidP="0061161C">
      <w:pPr>
        <w:pStyle w:val="NoSpacing"/>
        <w:rPr>
          <w:rFonts w:ascii="HP Simplified Light" w:hAnsi="HP Simplified Light"/>
        </w:rPr>
      </w:pPr>
      <w:r w:rsidRPr="00D96164">
        <w:rPr>
          <w:rFonts w:ascii="HP Simplified Light" w:hAnsi="HP Simplified Light"/>
        </w:rPr>
        <w:t xml:space="preserve">Use HP Smart Security to get real-time security updates and protect your printer from cyber-attacks or data loss. HP Smart Security monitors your security settings to keep your protections </w:t>
      </w:r>
      <w:proofErr w:type="gramStart"/>
      <w:r w:rsidRPr="00D96164">
        <w:rPr>
          <w:rFonts w:ascii="HP Simplified Light" w:hAnsi="HP Simplified Light"/>
        </w:rPr>
        <w:t>up-to-date</w:t>
      </w:r>
      <w:proofErr w:type="gramEnd"/>
      <w:r w:rsidRPr="00D96164">
        <w:rPr>
          <w:rFonts w:ascii="HP Simplified Light" w:hAnsi="HP Simplified Light"/>
        </w:rPr>
        <w:t>.</w:t>
      </w:r>
    </w:p>
    <w:p w14:paraId="01B611CD" w14:textId="04F33DF5" w:rsidR="000801F5" w:rsidRPr="00D96164" w:rsidRDefault="000801F5" w:rsidP="0061161C">
      <w:pPr>
        <w:pStyle w:val="NoSpacing"/>
        <w:rPr>
          <w:rFonts w:ascii="HP Simplified Light" w:hAnsi="HP Simplified Light"/>
        </w:rPr>
      </w:pPr>
    </w:p>
    <w:p w14:paraId="029CA05F" w14:textId="77777777" w:rsidR="00F13B70" w:rsidRPr="00D96164" w:rsidRDefault="00F13B70" w:rsidP="0061161C">
      <w:pPr>
        <w:pStyle w:val="NoSpacing"/>
        <w:rPr>
          <w:rFonts w:ascii="HP Simplified Light" w:hAnsi="HP Simplified Light"/>
        </w:rPr>
      </w:pPr>
    </w:p>
    <w:p w14:paraId="5C0EE2D3" w14:textId="23414CDA" w:rsidR="000801F5" w:rsidRPr="00D96164" w:rsidRDefault="001F280C" w:rsidP="0061161C">
      <w:pPr>
        <w:pStyle w:val="NoSpacing"/>
        <w:rPr>
          <w:rFonts w:ascii="HP Simplified Light" w:hAnsi="HP Simplified Light"/>
          <w:sz w:val="24"/>
          <w:szCs w:val="24"/>
        </w:rPr>
      </w:pPr>
      <w:r w:rsidRPr="00D96164">
        <w:rPr>
          <w:rFonts w:ascii="HP Simplified Light" w:hAnsi="HP Simplified Light"/>
          <w:sz w:val="24"/>
          <w:szCs w:val="24"/>
        </w:rPr>
        <w:t xml:space="preserve">Learn more about HP+ and </w:t>
      </w:r>
      <w:r w:rsidR="000F2D94" w:rsidRPr="00D96164">
        <w:rPr>
          <w:rFonts w:ascii="HP Simplified Light" w:hAnsi="HP Simplified Light"/>
          <w:sz w:val="24"/>
          <w:szCs w:val="24"/>
        </w:rPr>
        <w:t xml:space="preserve">access your account </w:t>
      </w:r>
    </w:p>
    <w:p w14:paraId="2C9DFC73" w14:textId="3A5D292A" w:rsidR="000801F5" w:rsidRPr="00D96164" w:rsidRDefault="0096785B" w:rsidP="0061161C">
      <w:pPr>
        <w:pStyle w:val="NoSpacing"/>
        <w:rPr>
          <w:rFonts w:ascii="HP Simplified Light" w:hAnsi="HP Simplified Light"/>
          <w:color w:val="0070C0"/>
          <w:u w:val="single"/>
        </w:rPr>
      </w:pPr>
      <w:r w:rsidRPr="00D96164">
        <w:rPr>
          <w:rFonts w:ascii="HP Simplified Light" w:hAnsi="HP Simplified Light"/>
          <w:color w:val="0070C0"/>
          <w:u w:val="single"/>
        </w:rPr>
        <w:t xml:space="preserve">View your HP </w:t>
      </w:r>
      <w:r w:rsidR="000801F5" w:rsidRPr="00D96164">
        <w:rPr>
          <w:rFonts w:ascii="HP Simplified Light" w:hAnsi="HP Simplified Light"/>
          <w:color w:val="0070C0"/>
          <w:u w:val="single"/>
        </w:rPr>
        <w:t xml:space="preserve">Smart </w:t>
      </w:r>
      <w:r w:rsidRPr="00D96164">
        <w:rPr>
          <w:rFonts w:ascii="HP Simplified Light" w:hAnsi="HP Simplified Light"/>
          <w:color w:val="0070C0"/>
          <w:u w:val="single"/>
        </w:rPr>
        <w:t>account</w:t>
      </w:r>
    </w:p>
    <w:p w14:paraId="24E6F262" w14:textId="3D58C1AC" w:rsidR="00E16E77" w:rsidRDefault="0096785B" w:rsidP="0061161C">
      <w:pPr>
        <w:pStyle w:val="NoSpacing"/>
        <w:rPr>
          <w:rFonts w:ascii="HP Simplified Light" w:hAnsi="HP Simplified Light"/>
          <w:color w:val="0070C0"/>
          <w:u w:val="single"/>
        </w:rPr>
      </w:pPr>
      <w:r w:rsidRPr="00D96164">
        <w:rPr>
          <w:rFonts w:ascii="HP Simplified Light" w:hAnsi="HP Simplified Light"/>
          <w:color w:val="0070C0"/>
          <w:u w:val="single"/>
        </w:rPr>
        <w:t xml:space="preserve">Open HP </w:t>
      </w:r>
      <w:r w:rsidR="000801F5" w:rsidRPr="00D96164">
        <w:rPr>
          <w:rFonts w:ascii="HP Simplified Light" w:hAnsi="HP Simplified Light"/>
          <w:color w:val="0070C0"/>
          <w:u w:val="single"/>
        </w:rPr>
        <w:t>Smart</w:t>
      </w:r>
    </w:p>
    <w:p w14:paraId="110AB4B6" w14:textId="1EC4DE82" w:rsidR="006F5800" w:rsidRPr="00D96164" w:rsidRDefault="000C5F7C" w:rsidP="0061161C">
      <w:pPr>
        <w:pStyle w:val="NoSpacing"/>
        <w:rPr>
          <w:rFonts w:ascii="HP Simplified Light" w:hAnsi="HP Simplified Light"/>
          <w:color w:val="0070C0"/>
          <w:u w:val="single"/>
        </w:rPr>
      </w:pPr>
      <w:r>
        <w:rPr>
          <w:rFonts w:ascii="HP Simplified Light" w:hAnsi="HP Simplified Light"/>
          <w:color w:val="0070C0"/>
          <w:u w:val="single"/>
        </w:rPr>
        <w:t>Visit HP Support</w:t>
      </w:r>
    </w:p>
    <w:p w14:paraId="4DB59E43" w14:textId="77777777" w:rsidR="00E16E77" w:rsidRPr="00D96164" w:rsidRDefault="00E16E77" w:rsidP="0061161C">
      <w:pPr>
        <w:pStyle w:val="NoSpacing"/>
        <w:rPr>
          <w:rFonts w:ascii="HP Simplified Light" w:hAnsi="HP Simplified Light"/>
          <w:color w:val="0070C0"/>
          <w:u w:val="single"/>
        </w:rPr>
      </w:pPr>
    </w:p>
    <w:p w14:paraId="4AA6CC22" w14:textId="00D890B1" w:rsidR="000801F5" w:rsidRPr="00D96164" w:rsidRDefault="00E16E77" w:rsidP="0061161C">
      <w:pPr>
        <w:pStyle w:val="NoSpacing"/>
        <w:rPr>
          <w:rFonts w:ascii="HP Simplified Light" w:hAnsi="HP Simplified Light"/>
        </w:rPr>
      </w:pPr>
      <w:r w:rsidRPr="00D96164">
        <w:rPr>
          <w:rFonts w:ascii="HP Simplified Light" w:hAnsi="HP Simplified Light"/>
          <w:noProof/>
        </w:rPr>
        <mc:AlternateContent>
          <mc:Choice Requires="wps">
            <w:drawing>
              <wp:anchor distT="0" distB="0" distL="114300" distR="114300" simplePos="0" relativeHeight="251659264" behindDoc="0" locked="0" layoutInCell="1" allowOverlap="1" wp14:anchorId="0F3379F8" wp14:editId="4B855FE8">
                <wp:simplePos x="0" y="0"/>
                <wp:positionH relativeFrom="column">
                  <wp:posOffset>-62865</wp:posOffset>
                </wp:positionH>
                <wp:positionV relativeFrom="paragraph">
                  <wp:posOffset>125037</wp:posOffset>
                </wp:positionV>
                <wp:extent cx="1510145" cy="277091"/>
                <wp:effectExtent l="0" t="0" r="13970" b="27940"/>
                <wp:wrapNone/>
                <wp:docPr id="1" name="Rectangle: Rounded Corners 1"/>
                <wp:cNvGraphicFramePr/>
                <a:graphic xmlns:a="http://schemas.openxmlformats.org/drawingml/2006/main">
                  <a:graphicData uri="http://schemas.microsoft.com/office/word/2010/wordprocessingShape">
                    <wps:wsp>
                      <wps:cNvSpPr/>
                      <wps:spPr>
                        <a:xfrm>
                          <a:off x="0" y="0"/>
                          <a:ext cx="1510145" cy="277091"/>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87C14A6" id="Rectangle: Rounded Corners 1" o:spid="_x0000_s1026" style="position:absolute;margin-left:-4.95pt;margin-top:9.85pt;width:118.9pt;height:21.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" filled="f" strokecolor="#00b0f0" strokeweight="1pt">
                <v:stroke joinstyle="miter"/>
              </v:roundrect>
            </w:pict>
          </mc:Fallback>
        </mc:AlternateContent>
      </w:r>
    </w:p>
    <w:p w14:paraId="2A9D5DB0" w14:textId="51292578" w:rsidR="00374DAC" w:rsidRPr="00D96164" w:rsidRDefault="00374DAC" w:rsidP="00374DAC">
      <w:pPr>
        <w:pStyle w:val="NoSpacing"/>
        <w:rPr>
          <w:rFonts w:ascii="HP Simplified Light" w:hAnsi="HP Simplified Light"/>
        </w:rPr>
      </w:pPr>
      <w:r w:rsidRPr="00D96164">
        <w:rPr>
          <w:rFonts w:ascii="HP Simplified Light" w:hAnsi="HP Simplified Light"/>
        </w:rPr>
        <w:t xml:space="preserve">Learn More </w:t>
      </w:r>
      <w:r w:rsidR="00E16E77" w:rsidRPr="00D96164">
        <w:rPr>
          <w:rFonts w:ascii="HP Simplified Light" w:hAnsi="HP Simplified Light"/>
        </w:rPr>
        <w:t>A</w:t>
      </w:r>
      <w:r w:rsidRPr="00D96164">
        <w:rPr>
          <w:rFonts w:ascii="HP Simplified Light" w:hAnsi="HP Simplified Light"/>
        </w:rPr>
        <w:t xml:space="preserve">bout HP+ </w:t>
      </w:r>
    </w:p>
    <w:p w14:paraId="28E9C0FC" w14:textId="77777777" w:rsidR="00374DAC" w:rsidRPr="00D96164" w:rsidRDefault="00374DAC" w:rsidP="0061161C">
      <w:pPr>
        <w:pStyle w:val="NoSpacing"/>
        <w:rPr>
          <w:rFonts w:ascii="HP Simplified Light" w:hAnsi="HP Simplified Light"/>
        </w:rPr>
      </w:pPr>
    </w:p>
    <w:p w14:paraId="6A0F3D88" w14:textId="4505C0C6" w:rsidR="000801F5" w:rsidRPr="00FE4EE6" w:rsidRDefault="000801F5" w:rsidP="00FE4EE6">
      <w:pPr>
        <w:pStyle w:val="NoSpacing"/>
        <w:rPr>
          <w:rFonts w:ascii="HP Simplified Light" w:hAnsi="HP Simplified Light"/>
          <w:sz w:val="18"/>
          <w:szCs w:val="18"/>
        </w:rPr>
      </w:pPr>
      <w:r w:rsidRPr="00D96164">
        <w:rPr>
          <w:rFonts w:ascii="HP Simplified Light" w:hAnsi="HP Simplified Light"/>
          <w:sz w:val="18"/>
          <w:szCs w:val="18"/>
        </w:rPr>
        <w:t>*2</w:t>
      </w:r>
      <w:r w:rsidR="00E16E77" w:rsidRPr="00D96164">
        <w:rPr>
          <w:rFonts w:ascii="HP Simplified Light" w:hAnsi="HP Simplified Light"/>
          <w:sz w:val="18"/>
          <w:szCs w:val="18"/>
        </w:rPr>
        <w:t xml:space="preserve"> </w:t>
      </w:r>
      <w:r w:rsidRPr="00D96164">
        <w:rPr>
          <w:rFonts w:ascii="HP Simplified Light" w:hAnsi="HP Simplified Light"/>
          <w:sz w:val="18"/>
          <w:szCs w:val="18"/>
        </w:rPr>
        <w:t>y</w:t>
      </w:r>
      <w:r w:rsidR="00E16E77" w:rsidRPr="00D96164">
        <w:rPr>
          <w:rFonts w:ascii="HP Simplified Light" w:hAnsi="HP Simplified Light"/>
          <w:sz w:val="18"/>
          <w:szCs w:val="18"/>
        </w:rPr>
        <w:t>ears</w:t>
      </w:r>
      <w:r w:rsidRPr="00D96164">
        <w:rPr>
          <w:rFonts w:ascii="HP Simplified Light" w:hAnsi="HP Simplified Light"/>
          <w:sz w:val="18"/>
          <w:szCs w:val="18"/>
        </w:rPr>
        <w:t xml:space="preserve"> HP Limited Warranty in total, benefits apply in addition to any statutory rights provided under applicable consumer protection laws.  See: </w:t>
      </w:r>
      <w:hyperlink r:id="rId8" w:history="1">
        <w:r w:rsidRPr="00D96164">
          <w:rPr>
            <w:rStyle w:val="Hyperlink"/>
            <w:rFonts w:ascii="HP Simplified Light" w:hAnsi="HP Simplified Light"/>
            <w:sz w:val="18"/>
            <w:szCs w:val="18"/>
          </w:rPr>
          <w:t>https://support.hp.com/gb-en/document/c03922002?openCLC=true</w:t>
        </w:r>
      </w:hyperlink>
      <w:r w:rsidRPr="00D96164">
        <w:rPr>
          <w:rFonts w:ascii="HP Simplified Light" w:hAnsi="HP Simplified Light"/>
        </w:rPr>
        <w:br w:type="page"/>
      </w:r>
    </w:p>
    <w:p w14:paraId="0EAC9415" w14:textId="09F4B129" w:rsidR="00576735" w:rsidRPr="0041624F" w:rsidRDefault="000801F5" w:rsidP="0061161C">
      <w:pPr>
        <w:pStyle w:val="NoSpacing"/>
        <w:rPr>
          <w:rFonts w:ascii="HP Simplified Light" w:hAnsi="HP Simplified Light"/>
          <w:b/>
          <w:bCs/>
          <w:sz w:val="28"/>
          <w:szCs w:val="28"/>
        </w:rPr>
      </w:pPr>
      <w:r w:rsidRPr="00D96164">
        <w:rPr>
          <w:rFonts w:ascii="HP Simplified Light" w:hAnsi="HP Simplified Light"/>
          <w:b/>
          <w:bCs/>
          <w:sz w:val="28"/>
          <w:szCs w:val="28"/>
          <w:highlight w:val="green"/>
        </w:rPr>
        <w:lastRenderedPageBreak/>
        <w:t>Traditional/Flex Print Plans Eligible (column F)</w:t>
      </w:r>
    </w:p>
    <w:p w14:paraId="4EBF7D1D" w14:textId="77777777" w:rsidR="00A46E96" w:rsidRDefault="00A46E96" w:rsidP="00A46E96">
      <w:pPr>
        <w:pStyle w:val="NoSpacing"/>
        <w:rPr>
          <w:rFonts w:ascii="HP Simplified Light" w:eastAsia="Times New Roman" w:hAnsi="HP Simplified Light" w:cs="Calibri"/>
          <w:color w:val="000000"/>
        </w:rPr>
      </w:pPr>
      <w:r w:rsidRPr="00C25032">
        <w:rPr>
          <w:rFonts w:ascii="HP Simplified Light" w:eastAsia="Times New Roman" w:hAnsi="HP Simplified Light" w:cs="Calibri"/>
          <w:color w:val="000000"/>
          <w:highlight w:val="magenta"/>
        </w:rPr>
        <w:t>Branding: HP Smart</w:t>
      </w:r>
      <w:r>
        <w:rPr>
          <w:rFonts w:ascii="HP Simplified Light" w:eastAsia="Times New Roman" w:hAnsi="HP Simplified Light" w:cs="Calibri"/>
          <w:color w:val="000000"/>
        </w:rPr>
        <w:t xml:space="preserve"> </w:t>
      </w:r>
    </w:p>
    <w:p w14:paraId="52FC9CE8" w14:textId="5139375C" w:rsidR="00EC6AC3" w:rsidRDefault="00EC6AC3" w:rsidP="009540F0">
      <w:pPr>
        <w:pStyle w:val="NoSpacing"/>
        <w:rPr>
          <w:rFonts w:ascii="HP Simplified Light" w:hAnsi="HP Simplified Light"/>
        </w:rPr>
      </w:pPr>
      <w:r>
        <w:rPr>
          <w:rFonts w:ascii="HP Simplified Light" w:eastAsia="Times New Roman" w:hAnsi="HP Simplified Light" w:cs="Calibri"/>
          <w:color w:val="000000"/>
        </w:rPr>
        <w:t>Welcome to your HP Account! Sign up for Print Plans too</w:t>
      </w:r>
      <w:proofErr w:type="gramStart"/>
      <w:r>
        <w:rPr>
          <w:rFonts w:ascii="HP Simplified Light" w:eastAsia="Times New Roman" w:hAnsi="HP Simplified Light" w:cs="Calibri"/>
          <w:color w:val="000000"/>
        </w:rPr>
        <w:t xml:space="preserve">   (</w:t>
      </w:r>
      <w:proofErr w:type="gramEnd"/>
      <w:r>
        <w:rPr>
          <w:rFonts w:ascii="HP Simplified Light" w:eastAsia="Times New Roman" w:hAnsi="HP Simplified Light" w:cs="Calibri"/>
          <w:color w:val="000000"/>
        </w:rPr>
        <w:t>banner/subject line text)</w:t>
      </w:r>
    </w:p>
    <w:p w14:paraId="189C35B4" w14:textId="77777777" w:rsidR="00EC6AC3" w:rsidRDefault="00EC6AC3" w:rsidP="009540F0">
      <w:pPr>
        <w:pStyle w:val="NoSpacing"/>
        <w:rPr>
          <w:rFonts w:ascii="HP Simplified Light" w:hAnsi="HP Simplified Light"/>
        </w:rPr>
      </w:pPr>
    </w:p>
    <w:p w14:paraId="7B260193" w14:textId="60C0795C" w:rsidR="00473097" w:rsidRPr="00D96164" w:rsidRDefault="009540F0" w:rsidP="009540F0">
      <w:pPr>
        <w:pStyle w:val="NoSpacing"/>
        <w:rPr>
          <w:rFonts w:ascii="HP Simplified Light" w:hAnsi="HP Simplified Light"/>
        </w:rPr>
      </w:pPr>
      <w:r w:rsidRPr="00D96164">
        <w:rPr>
          <w:rFonts w:ascii="HP Simplified Light" w:hAnsi="HP Simplified Light"/>
        </w:rPr>
        <w:t xml:space="preserve">Welcome to your HP account! </w:t>
      </w:r>
      <w:r w:rsidR="00473097" w:rsidRPr="00D96164">
        <w:rPr>
          <w:rFonts w:ascii="HP Simplified Light" w:hAnsi="HP Simplified Light"/>
        </w:rPr>
        <w:t xml:space="preserve">Your HP account lets you print, scan, and manage your printer with ease. </w:t>
      </w:r>
      <w:r w:rsidR="00DE097C">
        <w:rPr>
          <w:rFonts w:ascii="HP Simplified Light" w:hAnsi="HP Simplified Light"/>
        </w:rPr>
        <w:t>M</w:t>
      </w:r>
      <w:r w:rsidR="00B80FE4" w:rsidRPr="00D96164">
        <w:rPr>
          <w:rFonts w:ascii="HP Simplified Light" w:hAnsi="HP Simplified Light"/>
        </w:rPr>
        <w:t>ake</w:t>
      </w:r>
      <w:r w:rsidR="00CA1940" w:rsidRPr="00D96164">
        <w:rPr>
          <w:rFonts w:ascii="HP Simplified Light" w:hAnsi="HP Simplified Light"/>
        </w:rPr>
        <w:t xml:space="preserve"> printing easier and more convenient by </w:t>
      </w:r>
      <w:r w:rsidR="00B80FE4" w:rsidRPr="00D96164">
        <w:rPr>
          <w:rFonts w:ascii="HP Simplified Light" w:hAnsi="HP Simplified Light"/>
        </w:rPr>
        <w:t>also signing up</w:t>
      </w:r>
      <w:r w:rsidR="00CA1940" w:rsidRPr="00D96164">
        <w:rPr>
          <w:rFonts w:ascii="HP Simplified Light" w:hAnsi="HP Simplified Light"/>
        </w:rPr>
        <w:t xml:space="preserve"> for HP+ Print Plans!</w:t>
      </w:r>
    </w:p>
    <w:p w14:paraId="15E71145" w14:textId="0F7A3ACA" w:rsidR="007568DC" w:rsidRDefault="007568DC" w:rsidP="009540F0">
      <w:pPr>
        <w:pStyle w:val="NoSpacing"/>
        <w:rPr>
          <w:rFonts w:ascii="HP Simplified Light" w:hAnsi="HP Simplified Light"/>
        </w:rPr>
      </w:pPr>
    </w:p>
    <w:p w14:paraId="5F2E1BF1" w14:textId="22530AB9" w:rsidR="00D922FA" w:rsidRPr="00D922FA" w:rsidRDefault="00D922FA" w:rsidP="009540F0">
      <w:pPr>
        <w:pStyle w:val="NoSpacing"/>
        <w:rPr>
          <w:rFonts w:ascii="HP Simplified Light" w:hAnsi="HP Simplified Light"/>
          <w:b/>
          <w:bCs/>
        </w:rPr>
      </w:pPr>
      <w:r w:rsidRPr="00D922FA">
        <w:rPr>
          <w:rFonts w:ascii="HP Simplified Light" w:hAnsi="HP Simplified Light"/>
          <w:b/>
          <w:bCs/>
        </w:rPr>
        <w:t>Access HP+ features through Print Plans</w:t>
      </w:r>
    </w:p>
    <w:p w14:paraId="6C6E20E7" w14:textId="2A7A9475" w:rsidR="009540F0" w:rsidRPr="00D96164" w:rsidRDefault="00EF6610" w:rsidP="009540F0">
      <w:pPr>
        <w:pStyle w:val="NoSpacing"/>
        <w:rPr>
          <w:rFonts w:ascii="HP Simplified Light" w:hAnsi="HP Simplified Light"/>
        </w:rPr>
      </w:pPr>
      <w:r w:rsidRPr="00D96164">
        <w:rPr>
          <w:rFonts w:ascii="HP Simplified Light" w:hAnsi="HP Simplified Light"/>
        </w:rPr>
        <w:t xml:space="preserve">When you sign up, you will get </w:t>
      </w:r>
      <w:r w:rsidR="009540F0" w:rsidRPr="00995CA4">
        <w:rPr>
          <w:rFonts w:ascii="HP Simplified Light" w:hAnsi="HP Simplified Light"/>
          <w:b/>
          <w:bCs/>
        </w:rPr>
        <w:t xml:space="preserve">2 months of FREE </w:t>
      </w:r>
      <w:r w:rsidR="007568DC" w:rsidRPr="00995CA4">
        <w:rPr>
          <w:rFonts w:ascii="HP Simplified Light" w:hAnsi="HP Simplified Light"/>
          <w:b/>
          <w:bCs/>
        </w:rPr>
        <w:t>toner</w:t>
      </w:r>
      <w:r w:rsidR="009540F0" w:rsidRPr="00995CA4">
        <w:rPr>
          <w:rFonts w:ascii="HP Simplified Light" w:hAnsi="HP Simplified Light"/>
          <w:b/>
          <w:bCs/>
        </w:rPr>
        <w:t xml:space="preserve"> </w:t>
      </w:r>
      <w:r w:rsidRPr="00995CA4">
        <w:rPr>
          <w:rFonts w:ascii="HP Simplified Light" w:hAnsi="HP Simplified Light"/>
          <w:b/>
          <w:bCs/>
        </w:rPr>
        <w:t>and access to premium features</w:t>
      </w:r>
      <w:r w:rsidRPr="00D96164">
        <w:rPr>
          <w:rFonts w:ascii="HP Simplified Light" w:hAnsi="HP Simplified Light"/>
        </w:rPr>
        <w:t xml:space="preserve"> i</w:t>
      </w:r>
      <w:r w:rsidR="00C95042" w:rsidRPr="00D96164">
        <w:rPr>
          <w:rFonts w:ascii="HP Simplified Light" w:hAnsi="HP Simplified Light"/>
        </w:rPr>
        <w:t>n the HP Smart app, like Smart Security</w:t>
      </w:r>
      <w:r w:rsidR="008A5AA7">
        <w:rPr>
          <w:rFonts w:ascii="HP Simplified Light" w:hAnsi="HP Simplified Light"/>
        </w:rPr>
        <w:t xml:space="preserve"> </w:t>
      </w:r>
      <w:r w:rsidR="00C95042" w:rsidRPr="00D96164">
        <w:rPr>
          <w:rFonts w:ascii="HP Simplified Light" w:hAnsi="HP Simplified Light"/>
        </w:rPr>
        <w:t xml:space="preserve">and Smart Tasks. </w:t>
      </w:r>
      <w:r w:rsidR="00CA1940" w:rsidRPr="00D96164">
        <w:rPr>
          <w:rFonts w:ascii="HP Simplified Light" w:hAnsi="HP Simplified Light"/>
        </w:rPr>
        <w:t xml:space="preserve">Enrolling in </w:t>
      </w:r>
      <w:r w:rsidR="007F10D4" w:rsidRPr="00D96164">
        <w:rPr>
          <w:rFonts w:ascii="HP Simplified Light" w:hAnsi="HP Simplified Light"/>
        </w:rPr>
        <w:t xml:space="preserve">Print Plans is your ticket to enjoying and accessing extra HP+ benefits </w:t>
      </w:r>
      <w:r w:rsidR="00B80FE4" w:rsidRPr="00D96164">
        <w:rPr>
          <w:rFonts w:ascii="HP Simplified Light" w:hAnsi="HP Simplified Light"/>
        </w:rPr>
        <w:t>through your account.</w:t>
      </w:r>
    </w:p>
    <w:p w14:paraId="105923C2" w14:textId="37741E76" w:rsidR="00B80FE4" w:rsidRDefault="00B80FE4" w:rsidP="009540F0">
      <w:pPr>
        <w:pStyle w:val="NoSpacing"/>
        <w:rPr>
          <w:rFonts w:ascii="HP Simplified Light" w:hAnsi="HP Simplified Light"/>
        </w:rPr>
      </w:pPr>
    </w:p>
    <w:p w14:paraId="7CC174FF" w14:textId="77777777" w:rsidR="00D922FA" w:rsidRPr="00D96164" w:rsidRDefault="00D922FA" w:rsidP="009540F0">
      <w:pPr>
        <w:pStyle w:val="NoSpacing"/>
        <w:rPr>
          <w:rFonts w:ascii="HP Simplified Light" w:hAnsi="HP Simplified Light"/>
        </w:rPr>
      </w:pPr>
    </w:p>
    <w:p w14:paraId="702FDA23" w14:textId="2C0423E4" w:rsidR="00B80FE4" w:rsidRPr="004C5A17" w:rsidRDefault="00D370FD" w:rsidP="009540F0">
      <w:pPr>
        <w:pStyle w:val="NoSpacing"/>
        <w:rPr>
          <w:rFonts w:ascii="HP Simplified Light" w:hAnsi="HP Simplified Light"/>
          <w:sz w:val="24"/>
          <w:szCs w:val="24"/>
        </w:rPr>
      </w:pPr>
      <w:r w:rsidRPr="004C5A17">
        <w:rPr>
          <w:rFonts w:ascii="HP Simplified Light" w:hAnsi="HP Simplified Light"/>
          <w:sz w:val="24"/>
          <w:szCs w:val="24"/>
        </w:rPr>
        <w:t>With your HP account benefits, you can easily…</w:t>
      </w:r>
    </w:p>
    <w:p w14:paraId="114E9F26" w14:textId="77777777" w:rsidR="00604F54" w:rsidRPr="00D96164" w:rsidRDefault="00604F54" w:rsidP="00604F54">
      <w:pPr>
        <w:pStyle w:val="NoSpacing"/>
        <w:rPr>
          <w:rFonts w:ascii="HP Simplified Light" w:hAnsi="HP Simplified Light"/>
          <w:b/>
          <w:bCs/>
        </w:rPr>
      </w:pPr>
      <w:r w:rsidRPr="00D96164">
        <w:rPr>
          <w:rFonts w:ascii="HP Simplified Light" w:hAnsi="HP Simplified Light"/>
          <w:b/>
          <w:bCs/>
        </w:rPr>
        <w:t>Manage your printer and account</w:t>
      </w:r>
    </w:p>
    <w:p w14:paraId="103C2151" w14:textId="77777777" w:rsidR="00604F54" w:rsidRPr="00D96164" w:rsidRDefault="00604F54" w:rsidP="00604F54">
      <w:pPr>
        <w:pStyle w:val="NoSpacing"/>
        <w:rPr>
          <w:rFonts w:ascii="HP Simplified Light" w:hAnsi="HP Simplified Light"/>
        </w:rPr>
      </w:pPr>
      <w:r w:rsidRPr="00D96164">
        <w:rPr>
          <w:rFonts w:ascii="HP Simplified Light" w:hAnsi="HP Simplified Light"/>
        </w:rPr>
        <w:t xml:space="preserve">Set up and manage your printers on all your devices through the HP Smart app. Invite users to share your printers and access to HP Smart features. </w:t>
      </w:r>
    </w:p>
    <w:p w14:paraId="2F572FE0" w14:textId="69EE5E31" w:rsidR="00EF6610" w:rsidRPr="00D96164" w:rsidRDefault="00EF6610" w:rsidP="009540F0">
      <w:pPr>
        <w:pStyle w:val="NoSpacing"/>
        <w:rPr>
          <w:rFonts w:ascii="HP Simplified Light" w:hAnsi="HP Simplified Light"/>
        </w:rPr>
      </w:pPr>
    </w:p>
    <w:p w14:paraId="5909A414" w14:textId="77777777" w:rsidR="00DE097C" w:rsidRPr="00D96164" w:rsidRDefault="00DE097C" w:rsidP="00DE097C">
      <w:pPr>
        <w:pStyle w:val="NoSpacing"/>
        <w:rPr>
          <w:rFonts w:ascii="HP Simplified Light" w:hAnsi="HP Simplified Light"/>
          <w:b/>
          <w:bCs/>
        </w:rPr>
      </w:pPr>
      <w:r w:rsidRPr="00D96164">
        <w:rPr>
          <w:rFonts w:ascii="HP Simplified Light" w:hAnsi="HP Simplified Light"/>
          <w:b/>
          <w:bCs/>
        </w:rPr>
        <w:t>Easily scan files or send a Mobile Fax with your device camera</w:t>
      </w:r>
    </w:p>
    <w:p w14:paraId="61E87CEA" w14:textId="77777777" w:rsidR="00DE097C" w:rsidRPr="00D96164" w:rsidRDefault="00DE097C" w:rsidP="00DE097C">
      <w:pPr>
        <w:pStyle w:val="NoSpacing"/>
        <w:rPr>
          <w:rFonts w:ascii="HP Simplified Light" w:hAnsi="HP Simplified Light"/>
        </w:rPr>
      </w:pPr>
      <w:r w:rsidRPr="00D96164">
        <w:rPr>
          <w:rFonts w:ascii="HP Simplified Light" w:hAnsi="HP Simplified Light"/>
        </w:rPr>
        <w:t>Easily scan and files using your device camera and share to the cloud or email. HP Smart optimizes the image and allows you to quickly save or send. You can also use HP Smart to send a secure fax from your mobile device or computer.</w:t>
      </w:r>
    </w:p>
    <w:p w14:paraId="22A928E6" w14:textId="77777777" w:rsidR="00C73B6F" w:rsidRPr="00D96164" w:rsidRDefault="00C73B6F" w:rsidP="00C73B6F">
      <w:pPr>
        <w:pStyle w:val="NoSpacing"/>
        <w:rPr>
          <w:rFonts w:ascii="HP Simplified Light" w:hAnsi="HP Simplified Light"/>
        </w:rPr>
      </w:pPr>
    </w:p>
    <w:p w14:paraId="4E92BB7F" w14:textId="77777777" w:rsidR="00C73B6F" w:rsidRPr="00D96164" w:rsidRDefault="00C73B6F" w:rsidP="00C73B6F">
      <w:pPr>
        <w:pStyle w:val="NoSpacing"/>
        <w:rPr>
          <w:rFonts w:ascii="HP Simplified Light" w:hAnsi="HP Simplified Light"/>
          <w:b/>
          <w:bCs/>
        </w:rPr>
      </w:pPr>
      <w:r w:rsidRPr="00D96164">
        <w:rPr>
          <w:rFonts w:ascii="HP Simplified Light" w:hAnsi="HP Simplified Light"/>
          <w:b/>
          <w:bCs/>
        </w:rPr>
        <w:t>Save time with Smart Tasks</w:t>
      </w:r>
    </w:p>
    <w:p w14:paraId="6E2FDCF6" w14:textId="34266117" w:rsidR="00C73B6F" w:rsidRPr="00D96164" w:rsidRDefault="00C73B6F" w:rsidP="00C73B6F">
      <w:pPr>
        <w:pStyle w:val="NoSpacing"/>
        <w:rPr>
          <w:rFonts w:ascii="HP Simplified Light" w:hAnsi="HP Simplified Light"/>
        </w:rPr>
      </w:pPr>
      <w:r w:rsidRPr="00D96164">
        <w:rPr>
          <w:rFonts w:ascii="HP Simplified Light" w:hAnsi="HP Simplified Light"/>
        </w:rPr>
        <w:t>Create one-touch shortcuts to speed up your repetitive tasks.</w:t>
      </w:r>
      <w:r w:rsidR="006525E9">
        <w:rPr>
          <w:rFonts w:ascii="HP Simplified Light" w:hAnsi="HP Simplified Light"/>
        </w:rPr>
        <w:t xml:space="preserve"> HP Smart lets you save </w:t>
      </w:r>
      <w:r w:rsidR="008979FE">
        <w:rPr>
          <w:rFonts w:ascii="HP Simplified Light" w:hAnsi="HP Simplified Light"/>
        </w:rPr>
        <w:t xml:space="preserve">the steps </w:t>
      </w:r>
      <w:r w:rsidR="00AC2943">
        <w:rPr>
          <w:rFonts w:ascii="HP Simplified Light" w:hAnsi="HP Simplified Light"/>
        </w:rPr>
        <w:t xml:space="preserve">(like cropping, contrast adjustments, or </w:t>
      </w:r>
      <w:r w:rsidR="00D42493">
        <w:rPr>
          <w:rFonts w:ascii="HP Simplified Light" w:hAnsi="HP Simplified Light"/>
        </w:rPr>
        <w:t xml:space="preserve">print settings) </w:t>
      </w:r>
      <w:r w:rsidR="008979FE">
        <w:rPr>
          <w:rFonts w:ascii="HP Simplified Light" w:hAnsi="HP Simplified Light"/>
        </w:rPr>
        <w:t xml:space="preserve">for </w:t>
      </w:r>
      <w:r w:rsidR="00D42493">
        <w:rPr>
          <w:rFonts w:ascii="HP Simplified Light" w:hAnsi="HP Simplified Light"/>
        </w:rPr>
        <w:t>your</w:t>
      </w:r>
      <w:r w:rsidR="00E97DB9">
        <w:rPr>
          <w:rFonts w:ascii="HP Simplified Light" w:hAnsi="HP Simplified Light"/>
        </w:rPr>
        <w:t xml:space="preserve"> </w:t>
      </w:r>
      <w:r w:rsidR="008979FE">
        <w:rPr>
          <w:rFonts w:ascii="HP Simplified Light" w:hAnsi="HP Simplified Light"/>
        </w:rPr>
        <w:t>common task</w:t>
      </w:r>
      <w:r w:rsidR="00D42493">
        <w:rPr>
          <w:rFonts w:ascii="HP Simplified Light" w:hAnsi="HP Simplified Light"/>
        </w:rPr>
        <w:t xml:space="preserve">s. This makes it </w:t>
      </w:r>
      <w:r w:rsidR="00E97DB9">
        <w:rPr>
          <w:rFonts w:ascii="HP Simplified Light" w:hAnsi="HP Simplified Light"/>
        </w:rPr>
        <w:t>quick and easy</w:t>
      </w:r>
      <w:r w:rsidR="008979FE">
        <w:rPr>
          <w:rFonts w:ascii="HP Simplified Light" w:hAnsi="HP Simplified Light"/>
        </w:rPr>
        <w:t xml:space="preserve"> </w:t>
      </w:r>
      <w:r w:rsidR="00D42493">
        <w:rPr>
          <w:rFonts w:ascii="HP Simplified Light" w:hAnsi="HP Simplified Light"/>
        </w:rPr>
        <w:t>use again and again!</w:t>
      </w:r>
    </w:p>
    <w:p w14:paraId="5D34E076" w14:textId="478675E3" w:rsidR="000801F5" w:rsidRPr="00D96164" w:rsidRDefault="000801F5" w:rsidP="0061161C">
      <w:pPr>
        <w:pStyle w:val="NoSpacing"/>
        <w:rPr>
          <w:rFonts w:ascii="HP Simplified Light" w:hAnsi="HP Simplified Light"/>
        </w:rPr>
      </w:pPr>
    </w:p>
    <w:p w14:paraId="65B1DCE0" w14:textId="77777777" w:rsidR="00416FD4" w:rsidRPr="00D96164" w:rsidRDefault="00416FD4" w:rsidP="00416FD4">
      <w:pPr>
        <w:pStyle w:val="NoSpacing"/>
        <w:rPr>
          <w:rFonts w:ascii="HP Simplified Light" w:hAnsi="HP Simplified Light"/>
        </w:rPr>
      </w:pPr>
      <w:r w:rsidRPr="00D96164">
        <w:rPr>
          <w:rFonts w:ascii="HP Simplified Light" w:hAnsi="HP Simplified Light"/>
        </w:rPr>
        <w:t>Use HP Smart to get started.</w:t>
      </w:r>
    </w:p>
    <w:p w14:paraId="33C39235" w14:textId="2E6E8691" w:rsidR="00416FD4" w:rsidRPr="00D96164" w:rsidRDefault="00416FD4" w:rsidP="0061161C">
      <w:pPr>
        <w:pStyle w:val="NoSpacing"/>
        <w:rPr>
          <w:rFonts w:ascii="HP Simplified Light" w:hAnsi="HP Simplified Light"/>
        </w:rPr>
      </w:pPr>
      <w:r w:rsidRPr="00D96164">
        <w:rPr>
          <w:rFonts w:ascii="HP Simplified Light" w:hAnsi="HP Simplified Light"/>
          <w:noProof/>
        </w:rPr>
        <mc:AlternateContent>
          <mc:Choice Requires="wps">
            <w:drawing>
              <wp:anchor distT="0" distB="0" distL="114300" distR="114300" simplePos="0" relativeHeight="251663360" behindDoc="0" locked="0" layoutInCell="1" allowOverlap="1" wp14:anchorId="7AEFFB39" wp14:editId="033F2379">
                <wp:simplePos x="0" y="0"/>
                <wp:positionH relativeFrom="column">
                  <wp:posOffset>-103909</wp:posOffset>
                </wp:positionH>
                <wp:positionV relativeFrom="paragraph">
                  <wp:posOffset>141951</wp:posOffset>
                </wp:positionV>
                <wp:extent cx="900545" cy="277091"/>
                <wp:effectExtent l="0" t="0" r="13970" b="27940"/>
                <wp:wrapNone/>
                <wp:docPr id="3" name="Rectangle: Rounded Corners 3"/>
                <wp:cNvGraphicFramePr/>
                <a:graphic xmlns:a="http://schemas.openxmlformats.org/drawingml/2006/main">
                  <a:graphicData uri="http://schemas.microsoft.com/office/word/2010/wordprocessingShape">
                    <wps:wsp>
                      <wps:cNvSpPr/>
                      <wps:spPr>
                        <a:xfrm>
                          <a:off x="0" y="0"/>
                          <a:ext cx="900545" cy="277091"/>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783293" id="Rectangle: Rounded Corners 3" o:spid="_x0000_s1026" style="position:absolute;margin-left:-8.2pt;margin-top:11.2pt;width:70.9pt;height:2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" filled="f" strokecolor="#00b0f0" strokeweight="1pt">
                <v:stroke joinstyle="miter"/>
              </v:roundrect>
            </w:pict>
          </mc:Fallback>
        </mc:AlternateContent>
      </w:r>
    </w:p>
    <w:p w14:paraId="64493DBA" w14:textId="35EBB43E" w:rsidR="00762279" w:rsidRDefault="00245FC5" w:rsidP="0061161C">
      <w:pPr>
        <w:pStyle w:val="NoSpacing"/>
        <w:rPr>
          <w:rFonts w:ascii="HP Simplified Light" w:hAnsi="HP Simplified Light"/>
        </w:rPr>
      </w:pPr>
      <w:r w:rsidRPr="00D96164">
        <w:rPr>
          <w:rFonts w:ascii="HP Simplified Light" w:hAnsi="HP Simplified Light"/>
        </w:rPr>
        <w:t xml:space="preserve">Learn More </w:t>
      </w:r>
    </w:p>
    <w:p w14:paraId="56226F16" w14:textId="77777777" w:rsidR="00416FD4" w:rsidRPr="00D96164" w:rsidRDefault="00416FD4" w:rsidP="0061161C">
      <w:pPr>
        <w:pStyle w:val="NoSpacing"/>
        <w:rPr>
          <w:rFonts w:ascii="HP Simplified Light" w:hAnsi="HP Simplified Light"/>
        </w:rPr>
      </w:pPr>
    </w:p>
    <w:p w14:paraId="68E6089B" w14:textId="5BE5194B" w:rsidR="00762279" w:rsidRPr="00D96164" w:rsidRDefault="00762279" w:rsidP="0061161C">
      <w:pPr>
        <w:pStyle w:val="NoSpacing"/>
        <w:rPr>
          <w:rFonts w:ascii="HP Simplified Light" w:hAnsi="HP Simplified Light"/>
        </w:rPr>
      </w:pPr>
    </w:p>
    <w:p w14:paraId="7F083D2A" w14:textId="7A1F7C2D" w:rsidR="00762279" w:rsidRPr="00D96164" w:rsidRDefault="00762279" w:rsidP="0061161C">
      <w:pPr>
        <w:pStyle w:val="NoSpacing"/>
        <w:rPr>
          <w:rFonts w:ascii="HP Simplified Light" w:hAnsi="HP Simplified Light"/>
        </w:rPr>
      </w:pPr>
    </w:p>
    <w:p w14:paraId="24EBB75F" w14:textId="01E67615" w:rsidR="00762279" w:rsidRPr="00D96164" w:rsidRDefault="00762279" w:rsidP="0061161C">
      <w:pPr>
        <w:pStyle w:val="NoSpacing"/>
        <w:rPr>
          <w:rFonts w:ascii="HP Simplified Light" w:hAnsi="HP Simplified Light"/>
        </w:rPr>
      </w:pPr>
    </w:p>
    <w:p w14:paraId="3EE99542" w14:textId="77777777" w:rsidR="00127DFC" w:rsidRPr="00D96164" w:rsidRDefault="00127DFC">
      <w:pPr>
        <w:rPr>
          <w:rFonts w:ascii="HP Simplified Light" w:hAnsi="HP Simplified Light"/>
          <w:b/>
          <w:bCs/>
          <w:sz w:val="32"/>
          <w:szCs w:val="32"/>
          <w:highlight w:val="yellow"/>
        </w:rPr>
      </w:pPr>
      <w:r w:rsidRPr="00D96164">
        <w:rPr>
          <w:rFonts w:ascii="HP Simplified Light" w:hAnsi="HP Simplified Light"/>
          <w:b/>
          <w:bCs/>
          <w:sz w:val="32"/>
          <w:szCs w:val="32"/>
          <w:highlight w:val="yellow"/>
        </w:rPr>
        <w:br w:type="page"/>
      </w:r>
    </w:p>
    <w:p w14:paraId="014CAA72" w14:textId="098B452D" w:rsidR="00762279" w:rsidRPr="00D96164" w:rsidRDefault="000B5C27" w:rsidP="0061161C">
      <w:pPr>
        <w:pStyle w:val="NoSpacing"/>
        <w:rPr>
          <w:rFonts w:ascii="HP Simplified Light" w:hAnsi="HP Simplified Light"/>
          <w:b/>
          <w:bCs/>
          <w:sz w:val="32"/>
          <w:szCs w:val="32"/>
        </w:rPr>
      </w:pPr>
      <w:r w:rsidRPr="00D96164">
        <w:rPr>
          <w:rFonts w:ascii="HP Simplified Light" w:hAnsi="HP Simplified Light"/>
          <w:b/>
          <w:bCs/>
          <w:sz w:val="32"/>
          <w:szCs w:val="32"/>
          <w:highlight w:val="yellow"/>
        </w:rPr>
        <w:lastRenderedPageBreak/>
        <w:t>Legacy Print Plans Eligible Country (Column H)</w:t>
      </w:r>
    </w:p>
    <w:p w14:paraId="1507CC97" w14:textId="77777777" w:rsidR="007E02FB" w:rsidRDefault="007E02FB" w:rsidP="007E02FB">
      <w:pPr>
        <w:pStyle w:val="NoSpacing"/>
        <w:rPr>
          <w:rFonts w:ascii="HP Simplified Light" w:eastAsia="Times New Roman" w:hAnsi="HP Simplified Light" w:cs="Calibri"/>
          <w:color w:val="000000"/>
        </w:rPr>
      </w:pPr>
      <w:r w:rsidRPr="007E02FB">
        <w:rPr>
          <w:rFonts w:ascii="HP Simplified Light" w:eastAsia="Times New Roman" w:hAnsi="HP Simplified Light" w:cs="Calibri"/>
          <w:color w:val="000000"/>
          <w:highlight w:val="magenta"/>
        </w:rPr>
        <w:t>Branding: HP Smart</w:t>
      </w:r>
      <w:r>
        <w:rPr>
          <w:rFonts w:ascii="HP Simplified Light" w:eastAsia="Times New Roman" w:hAnsi="HP Simplified Light" w:cs="Calibri"/>
          <w:color w:val="000000"/>
        </w:rPr>
        <w:t xml:space="preserve"> </w:t>
      </w:r>
    </w:p>
    <w:p w14:paraId="7E6E5CA4" w14:textId="3C7FFFD5" w:rsidR="00EC6AC3" w:rsidRDefault="00EC6AC3" w:rsidP="000B5C27">
      <w:pPr>
        <w:pStyle w:val="NoSpacing"/>
        <w:rPr>
          <w:rFonts w:ascii="HP Simplified Light" w:hAnsi="HP Simplified Light"/>
        </w:rPr>
      </w:pPr>
      <w:r>
        <w:rPr>
          <w:rFonts w:ascii="HP Simplified Light" w:eastAsia="Times New Roman" w:hAnsi="HP Simplified Light" w:cs="Calibri"/>
          <w:color w:val="000000"/>
        </w:rPr>
        <w:t>Welcome to your HP Account!   (banner/subject line text)</w:t>
      </w:r>
    </w:p>
    <w:p w14:paraId="701857AC" w14:textId="77777777" w:rsidR="00EC6AC3" w:rsidRDefault="00EC6AC3" w:rsidP="000B5C27">
      <w:pPr>
        <w:pStyle w:val="NoSpacing"/>
        <w:rPr>
          <w:rFonts w:ascii="HP Simplified Light" w:hAnsi="HP Simplified Light"/>
        </w:rPr>
      </w:pPr>
    </w:p>
    <w:p w14:paraId="39FE6654" w14:textId="6AE50C5E" w:rsidR="000B5C27" w:rsidRPr="00D96164" w:rsidRDefault="003814FC" w:rsidP="000B5C27">
      <w:pPr>
        <w:pStyle w:val="NoSpacing"/>
        <w:rPr>
          <w:rFonts w:ascii="HP Simplified Light" w:hAnsi="HP Simplified Light"/>
        </w:rPr>
      </w:pPr>
      <w:r w:rsidRPr="00D96164">
        <w:rPr>
          <w:rFonts w:ascii="HP Simplified Light" w:hAnsi="HP Simplified Light"/>
        </w:rPr>
        <w:t xml:space="preserve">Welcome to your HP account! Your HP account lets you print, scan, and manage your printer with ease. </w:t>
      </w:r>
      <w:r w:rsidR="000C6F94">
        <w:rPr>
          <w:rFonts w:ascii="HP Simplified Light" w:hAnsi="HP Simplified Light"/>
        </w:rPr>
        <w:t>M</w:t>
      </w:r>
      <w:r w:rsidRPr="00D96164">
        <w:rPr>
          <w:rFonts w:ascii="HP Simplified Light" w:hAnsi="HP Simplified Light"/>
        </w:rPr>
        <w:t xml:space="preserve">ake printing </w:t>
      </w:r>
      <w:r w:rsidR="000C6F94">
        <w:rPr>
          <w:rFonts w:ascii="HP Simplified Light" w:hAnsi="HP Simplified Light"/>
        </w:rPr>
        <w:t xml:space="preserve">even </w:t>
      </w:r>
      <w:r w:rsidRPr="00D96164">
        <w:rPr>
          <w:rFonts w:ascii="HP Simplified Light" w:hAnsi="HP Simplified Light"/>
        </w:rPr>
        <w:t xml:space="preserve">easier and more convenient by also signing up for HP+ Print Plans! </w:t>
      </w:r>
      <w:r w:rsidR="000B5C27" w:rsidRPr="00D96164">
        <w:rPr>
          <w:rFonts w:ascii="HP Simplified Light" w:hAnsi="HP Simplified Light"/>
        </w:rPr>
        <w:t xml:space="preserve">When you sign up, you will get </w:t>
      </w:r>
      <w:r w:rsidR="00500AD3" w:rsidRPr="00673FC2">
        <w:rPr>
          <w:rFonts w:ascii="HP Simplified Light" w:hAnsi="HP Simplified Light"/>
          <w:b/>
          <w:bCs/>
        </w:rPr>
        <w:t>1</w:t>
      </w:r>
      <w:r w:rsidR="000B5C27" w:rsidRPr="00673FC2">
        <w:rPr>
          <w:rFonts w:ascii="HP Simplified Light" w:hAnsi="HP Simplified Light"/>
          <w:b/>
          <w:bCs/>
        </w:rPr>
        <w:t xml:space="preserve"> month of FREE toner</w:t>
      </w:r>
      <w:r w:rsidR="000B5C27" w:rsidRPr="00D96164">
        <w:rPr>
          <w:rFonts w:ascii="HP Simplified Light" w:hAnsi="HP Simplified Light"/>
        </w:rPr>
        <w:t xml:space="preserve">. </w:t>
      </w:r>
    </w:p>
    <w:p w14:paraId="6FA8725D" w14:textId="199AD940" w:rsidR="000B5C27" w:rsidRPr="00D96164" w:rsidRDefault="000B5C27" w:rsidP="000B5C27">
      <w:pPr>
        <w:pStyle w:val="NoSpacing"/>
        <w:rPr>
          <w:rFonts w:ascii="HP Simplified Light" w:hAnsi="HP Simplified Light"/>
        </w:rPr>
      </w:pPr>
    </w:p>
    <w:p w14:paraId="648D3827" w14:textId="1770F3C4" w:rsidR="003814FC" w:rsidRPr="000C6F94" w:rsidRDefault="003814FC" w:rsidP="000B5C27">
      <w:pPr>
        <w:pStyle w:val="NoSpacing"/>
        <w:rPr>
          <w:rFonts w:ascii="HP Simplified Light" w:hAnsi="HP Simplified Light"/>
          <w:sz w:val="24"/>
          <w:szCs w:val="24"/>
        </w:rPr>
      </w:pPr>
      <w:r w:rsidRPr="000C6F94">
        <w:rPr>
          <w:rFonts w:ascii="HP Simplified Light" w:hAnsi="HP Simplified Light"/>
          <w:sz w:val="24"/>
          <w:szCs w:val="24"/>
        </w:rPr>
        <w:t>With your HP account benefits, you can easily…</w:t>
      </w:r>
    </w:p>
    <w:p w14:paraId="5D0D1795" w14:textId="0D7D496D" w:rsidR="00500AD3" w:rsidRPr="00D96164" w:rsidRDefault="00500AD3" w:rsidP="00500AD3">
      <w:pPr>
        <w:pStyle w:val="NoSpacing"/>
        <w:rPr>
          <w:rFonts w:ascii="HP Simplified Light" w:hAnsi="HP Simplified Light"/>
          <w:b/>
          <w:bCs/>
        </w:rPr>
      </w:pPr>
      <w:r w:rsidRPr="00D96164">
        <w:rPr>
          <w:rFonts w:ascii="HP Simplified Light" w:hAnsi="HP Simplified Light"/>
          <w:b/>
          <w:bCs/>
        </w:rPr>
        <w:t xml:space="preserve">Print </w:t>
      </w:r>
      <w:r w:rsidR="003814FC" w:rsidRPr="00D96164">
        <w:rPr>
          <w:rFonts w:ascii="HP Simplified Light" w:hAnsi="HP Simplified Light"/>
          <w:b/>
          <w:bCs/>
        </w:rPr>
        <w:t xml:space="preserve">and scan </w:t>
      </w:r>
      <w:r w:rsidRPr="00D96164">
        <w:rPr>
          <w:rFonts w:ascii="HP Simplified Light" w:hAnsi="HP Simplified Light"/>
          <w:b/>
          <w:bCs/>
        </w:rPr>
        <w:t>wherever life takes you</w:t>
      </w:r>
    </w:p>
    <w:p w14:paraId="5A4E9E79" w14:textId="503902B6" w:rsidR="00500AD3" w:rsidRPr="00D96164" w:rsidRDefault="00500AD3" w:rsidP="00500AD3">
      <w:pPr>
        <w:pStyle w:val="NoSpacing"/>
        <w:rPr>
          <w:rFonts w:ascii="HP Simplified Light" w:hAnsi="HP Simplified Light"/>
        </w:rPr>
      </w:pPr>
      <w:r w:rsidRPr="00D96164">
        <w:rPr>
          <w:rFonts w:ascii="HP Simplified Light" w:hAnsi="HP Simplified Light"/>
        </w:rPr>
        <w:t xml:space="preserve">Print </w:t>
      </w:r>
      <w:r w:rsidR="00696C35" w:rsidRPr="00D96164">
        <w:rPr>
          <w:rFonts w:ascii="HP Simplified Light" w:hAnsi="HP Simplified Light"/>
        </w:rPr>
        <w:t xml:space="preserve">and scan </w:t>
      </w:r>
      <w:r w:rsidRPr="00D96164">
        <w:rPr>
          <w:rFonts w:ascii="HP Simplified Light" w:hAnsi="HP Simplified Light"/>
        </w:rPr>
        <w:t>simply and securely to printers shared with you or through the cloud to any available printer. Use any device and print from wherever you are.</w:t>
      </w:r>
    </w:p>
    <w:p w14:paraId="7E9E5350" w14:textId="77777777" w:rsidR="00500AD3" w:rsidRPr="00D96164" w:rsidRDefault="00500AD3" w:rsidP="00500AD3">
      <w:pPr>
        <w:pStyle w:val="NoSpacing"/>
        <w:rPr>
          <w:rFonts w:ascii="HP Simplified Light" w:hAnsi="HP Simplified Light"/>
        </w:rPr>
      </w:pPr>
    </w:p>
    <w:p w14:paraId="269BE177" w14:textId="77777777" w:rsidR="00604F54" w:rsidRPr="00D96164" w:rsidRDefault="00604F54" w:rsidP="00604F54">
      <w:pPr>
        <w:pStyle w:val="NoSpacing"/>
        <w:rPr>
          <w:rFonts w:ascii="HP Simplified Light" w:hAnsi="HP Simplified Light"/>
          <w:b/>
          <w:bCs/>
        </w:rPr>
      </w:pPr>
      <w:r w:rsidRPr="00D96164">
        <w:rPr>
          <w:rFonts w:ascii="HP Simplified Light" w:hAnsi="HP Simplified Light"/>
          <w:b/>
          <w:bCs/>
        </w:rPr>
        <w:t>Manage your printer and account</w:t>
      </w:r>
    </w:p>
    <w:p w14:paraId="45255E82" w14:textId="77777777" w:rsidR="00604F54" w:rsidRPr="00D96164" w:rsidRDefault="00604F54" w:rsidP="00604F54">
      <w:pPr>
        <w:pStyle w:val="NoSpacing"/>
        <w:rPr>
          <w:rFonts w:ascii="HP Simplified Light" w:hAnsi="HP Simplified Light"/>
        </w:rPr>
      </w:pPr>
      <w:r w:rsidRPr="00D96164">
        <w:rPr>
          <w:rFonts w:ascii="HP Simplified Light" w:hAnsi="HP Simplified Light"/>
        </w:rPr>
        <w:t xml:space="preserve">Set up and manage your printers on all your devices through the HP Smart app. Invite users to share your printers and access to HP Smart features. </w:t>
      </w:r>
    </w:p>
    <w:p w14:paraId="187DBE29" w14:textId="26D3C820" w:rsidR="000B5C27" w:rsidRPr="00D96164" w:rsidRDefault="000B5C27" w:rsidP="000B5C27">
      <w:pPr>
        <w:pStyle w:val="NoSpacing"/>
        <w:rPr>
          <w:rFonts w:ascii="HP Simplified Light" w:hAnsi="HP Simplified Light"/>
        </w:rPr>
      </w:pPr>
    </w:p>
    <w:p w14:paraId="578DC87C" w14:textId="58F26507" w:rsidR="00696C35" w:rsidRPr="00D96164" w:rsidRDefault="00696C35" w:rsidP="00696C35">
      <w:pPr>
        <w:pStyle w:val="NoSpacing"/>
        <w:rPr>
          <w:rFonts w:ascii="HP Simplified Light" w:hAnsi="HP Simplified Light"/>
          <w:b/>
          <w:bCs/>
        </w:rPr>
      </w:pPr>
      <w:r w:rsidRPr="00D96164">
        <w:rPr>
          <w:rFonts w:ascii="HP Simplified Light" w:hAnsi="HP Simplified Light"/>
          <w:b/>
          <w:bCs/>
        </w:rPr>
        <w:t>Easily scan files or send a Mobile Fax with your device camera</w:t>
      </w:r>
    </w:p>
    <w:p w14:paraId="75511EE6" w14:textId="511DC165" w:rsidR="00696C35" w:rsidRPr="00D96164" w:rsidRDefault="00696C35" w:rsidP="00696C35">
      <w:pPr>
        <w:pStyle w:val="NoSpacing"/>
        <w:rPr>
          <w:rFonts w:ascii="HP Simplified Light" w:hAnsi="HP Simplified Light"/>
        </w:rPr>
      </w:pPr>
      <w:r w:rsidRPr="00D96164">
        <w:rPr>
          <w:rFonts w:ascii="HP Simplified Light" w:hAnsi="HP Simplified Light"/>
        </w:rPr>
        <w:t>Easily scan files using your device camera and share to the cloud or email. HP Smart optimizes the image and allows you to quickly save or send. You can also use HP Smart to send a secure fax from your mobile device or computer.</w:t>
      </w:r>
    </w:p>
    <w:p w14:paraId="3C29766C" w14:textId="77777777" w:rsidR="00CC7074" w:rsidRPr="00D96164" w:rsidRDefault="00CC7074" w:rsidP="00CC7074">
      <w:pPr>
        <w:pStyle w:val="NoSpacing"/>
        <w:rPr>
          <w:rFonts w:ascii="HP Simplified Light" w:hAnsi="HP Simplified Light"/>
        </w:rPr>
      </w:pPr>
    </w:p>
    <w:p w14:paraId="1DB0EFB1" w14:textId="77777777" w:rsidR="00CC7074" w:rsidRPr="00D96164" w:rsidRDefault="00CC7074" w:rsidP="00CC7074">
      <w:pPr>
        <w:pStyle w:val="NoSpacing"/>
        <w:rPr>
          <w:rFonts w:ascii="HP Simplified Light" w:hAnsi="HP Simplified Light"/>
          <w:b/>
          <w:bCs/>
        </w:rPr>
      </w:pPr>
      <w:r w:rsidRPr="00D96164">
        <w:rPr>
          <w:rFonts w:ascii="HP Simplified Light" w:hAnsi="HP Simplified Light"/>
          <w:b/>
          <w:bCs/>
        </w:rPr>
        <w:t>Save time with Smart Tasks</w:t>
      </w:r>
    </w:p>
    <w:p w14:paraId="27E826B4" w14:textId="77777777" w:rsidR="00CC7074" w:rsidRPr="00D96164" w:rsidRDefault="00CC7074" w:rsidP="00CC7074">
      <w:pPr>
        <w:pStyle w:val="NoSpacing"/>
        <w:rPr>
          <w:rFonts w:ascii="HP Simplified Light" w:hAnsi="HP Simplified Light"/>
        </w:rPr>
      </w:pPr>
      <w:r w:rsidRPr="00D96164">
        <w:rPr>
          <w:rFonts w:ascii="HP Simplified Light" w:hAnsi="HP Simplified Light"/>
        </w:rPr>
        <w:t>Create one-touch shortcuts to speed up your repetitive tasks.</w:t>
      </w:r>
    </w:p>
    <w:p w14:paraId="10219339" w14:textId="77777777" w:rsidR="00CC7074" w:rsidRPr="00D96164" w:rsidRDefault="00CC7074" w:rsidP="00CC7074">
      <w:pPr>
        <w:pStyle w:val="NoSpacing"/>
        <w:rPr>
          <w:rFonts w:ascii="HP Simplified Light" w:hAnsi="HP Simplified Light"/>
        </w:rPr>
      </w:pPr>
    </w:p>
    <w:p w14:paraId="4B21F5E8" w14:textId="77777777" w:rsidR="00416FD4" w:rsidRPr="00D96164" w:rsidRDefault="00416FD4" w:rsidP="00416FD4">
      <w:pPr>
        <w:pStyle w:val="NoSpacing"/>
        <w:rPr>
          <w:rFonts w:ascii="HP Simplified Light" w:hAnsi="HP Simplified Light"/>
        </w:rPr>
      </w:pPr>
      <w:r w:rsidRPr="00D96164">
        <w:rPr>
          <w:rFonts w:ascii="HP Simplified Light" w:hAnsi="HP Simplified Light"/>
        </w:rPr>
        <w:t>Use HP Smart to get started.</w:t>
      </w:r>
    </w:p>
    <w:p w14:paraId="71DBF4C5" w14:textId="4A284AD9" w:rsidR="00416FD4" w:rsidRDefault="00416FD4" w:rsidP="00CC7074">
      <w:pPr>
        <w:pStyle w:val="NoSpacing"/>
        <w:rPr>
          <w:rFonts w:ascii="HP Simplified Light" w:hAnsi="HP Simplified Light"/>
        </w:rPr>
      </w:pPr>
      <w:r w:rsidRPr="00D96164">
        <w:rPr>
          <w:rFonts w:ascii="HP Simplified Light" w:hAnsi="HP Simplified Light"/>
          <w:noProof/>
        </w:rPr>
        <mc:AlternateContent>
          <mc:Choice Requires="wps">
            <w:drawing>
              <wp:anchor distT="0" distB="0" distL="114300" distR="114300" simplePos="0" relativeHeight="251661312" behindDoc="0" locked="0" layoutInCell="1" allowOverlap="1" wp14:anchorId="1D6AE550" wp14:editId="272937FB">
                <wp:simplePos x="0" y="0"/>
                <wp:positionH relativeFrom="column">
                  <wp:posOffset>-83127</wp:posOffset>
                </wp:positionH>
                <wp:positionV relativeFrom="paragraph">
                  <wp:posOffset>146223</wp:posOffset>
                </wp:positionV>
                <wp:extent cx="900545" cy="277091"/>
                <wp:effectExtent l="0" t="0" r="13970" b="27940"/>
                <wp:wrapNone/>
                <wp:docPr id="2" name="Rectangle: Rounded Corners 2"/>
                <wp:cNvGraphicFramePr/>
                <a:graphic xmlns:a="http://schemas.openxmlformats.org/drawingml/2006/main">
                  <a:graphicData uri="http://schemas.microsoft.com/office/word/2010/wordprocessingShape">
                    <wps:wsp>
                      <wps:cNvSpPr/>
                      <wps:spPr>
                        <a:xfrm>
                          <a:off x="0" y="0"/>
                          <a:ext cx="900545" cy="277091"/>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34D697" id="Rectangle: Rounded Corners 2" o:spid="_x0000_s1026" style="position:absolute;margin-left:-6.55pt;margin-top:11.5pt;width:70.9pt;height:2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" filled="f" strokecolor="#00b0f0" strokeweight="1pt">
                <v:stroke joinstyle="miter"/>
              </v:roundrect>
            </w:pict>
          </mc:Fallback>
        </mc:AlternateContent>
      </w:r>
    </w:p>
    <w:p w14:paraId="38DA59A5" w14:textId="164C5118" w:rsidR="00CC7074" w:rsidRPr="00D96164" w:rsidRDefault="00CC7074" w:rsidP="00CC7074">
      <w:pPr>
        <w:pStyle w:val="NoSpacing"/>
        <w:rPr>
          <w:rFonts w:ascii="HP Simplified Light" w:hAnsi="HP Simplified Light"/>
        </w:rPr>
      </w:pPr>
      <w:r w:rsidRPr="00D96164">
        <w:rPr>
          <w:rFonts w:ascii="HP Simplified Light" w:hAnsi="HP Simplified Light"/>
        </w:rPr>
        <w:t>Learn More</w:t>
      </w:r>
    </w:p>
    <w:p w14:paraId="26D09F94" w14:textId="77777777" w:rsidR="00762279" w:rsidRPr="00D96164" w:rsidRDefault="00762279">
      <w:pPr>
        <w:rPr>
          <w:rFonts w:ascii="HP Simplified Light" w:hAnsi="HP Simplified Light"/>
        </w:rPr>
      </w:pPr>
      <w:r w:rsidRPr="00D96164">
        <w:rPr>
          <w:rFonts w:ascii="HP Simplified Light" w:hAnsi="HP Simplified Light"/>
        </w:rPr>
        <w:br w:type="page"/>
      </w:r>
    </w:p>
    <w:p w14:paraId="774775E3" w14:textId="63D66A4C" w:rsidR="00245FC5" w:rsidRPr="00D96164" w:rsidRDefault="00372DE4" w:rsidP="0061161C">
      <w:pPr>
        <w:pStyle w:val="NoSpacing"/>
        <w:rPr>
          <w:rFonts w:ascii="HP Simplified Light" w:hAnsi="HP Simplified Light"/>
          <w:b/>
          <w:bCs/>
          <w:color w:val="FF6600"/>
          <w:sz w:val="28"/>
          <w:szCs w:val="28"/>
        </w:rPr>
      </w:pPr>
      <w:r w:rsidRPr="00D96164">
        <w:rPr>
          <w:rFonts w:ascii="HP Simplified Light" w:hAnsi="HP Simplified Light"/>
          <w:b/>
          <w:bCs/>
          <w:color w:val="FF6600"/>
          <w:sz w:val="28"/>
          <w:szCs w:val="28"/>
          <w:highlight w:val="lightGray"/>
        </w:rPr>
        <w:lastRenderedPageBreak/>
        <w:t>Share Email, Invited User</w:t>
      </w:r>
    </w:p>
    <w:p w14:paraId="2ACB8183" w14:textId="77777777" w:rsidR="007E02FB" w:rsidRPr="00C25032" w:rsidRDefault="007E02FB" w:rsidP="007E02FB">
      <w:pPr>
        <w:pStyle w:val="NoSpacing"/>
        <w:rPr>
          <w:rFonts w:ascii="HP Simplified Light" w:eastAsia="Times New Roman" w:hAnsi="HP Simplified Light" w:cs="Calibri"/>
          <w:color w:val="000000"/>
          <w:highlight w:val="magenta"/>
        </w:rPr>
      </w:pPr>
      <w:r w:rsidRPr="00C25032">
        <w:rPr>
          <w:rFonts w:ascii="HP Simplified Light" w:eastAsia="Times New Roman" w:hAnsi="HP Simplified Light" w:cs="Calibri"/>
          <w:color w:val="000000"/>
          <w:highlight w:val="magenta"/>
        </w:rPr>
        <w:t xml:space="preserve">Branding: HP Smart </w:t>
      </w:r>
    </w:p>
    <w:p w14:paraId="379AE5BF" w14:textId="2B120CEB" w:rsidR="00DB297D" w:rsidRDefault="00DB297D" w:rsidP="0061161C">
      <w:pPr>
        <w:pStyle w:val="NoSpacing"/>
        <w:rPr>
          <w:rFonts w:ascii="HP Simplified Light" w:hAnsi="HP Simplified Light"/>
        </w:rPr>
      </w:pPr>
      <w:r w:rsidRPr="00B902A0">
        <w:rPr>
          <w:rFonts w:ascii="HP Simplified Light" w:eastAsia="Times New Roman" w:hAnsi="HP Simplified Light" w:cs="Calibri"/>
          <w:color w:val="000000"/>
        </w:rPr>
        <w:t>You've been invited to share HP account benefits</w:t>
      </w:r>
      <w:r>
        <w:rPr>
          <w:rFonts w:ascii="HP Simplified Light" w:eastAsia="Times New Roman" w:hAnsi="HP Simplified Light" w:cs="Calibri"/>
          <w:color w:val="000000"/>
        </w:rPr>
        <w:t>!   (banner/subject line text)</w:t>
      </w:r>
    </w:p>
    <w:p w14:paraId="01523328" w14:textId="6751D6BA" w:rsidR="00DB297D" w:rsidRDefault="00DB297D" w:rsidP="0061161C">
      <w:pPr>
        <w:pStyle w:val="NoSpacing"/>
        <w:rPr>
          <w:rFonts w:ascii="HP Simplified Light" w:hAnsi="HP Simplified Light"/>
        </w:rPr>
      </w:pPr>
    </w:p>
    <w:p w14:paraId="49A78EDD" w14:textId="32901AE7" w:rsidR="00DB297D" w:rsidRDefault="00DB297D" w:rsidP="0061161C">
      <w:pPr>
        <w:pStyle w:val="NoSpacing"/>
        <w:rPr>
          <w:rFonts w:ascii="HP Simplified Light" w:eastAsia="Times New Roman" w:hAnsi="HP Simplified Light" w:cs="Calibri"/>
          <w:color w:val="000000"/>
        </w:rPr>
      </w:pPr>
      <w:r w:rsidRPr="00B902A0">
        <w:rPr>
          <w:rFonts w:ascii="HP Simplified Light" w:eastAsia="Times New Roman" w:hAnsi="HP Simplified Light" w:cs="Calibri"/>
          <w:color w:val="000000"/>
        </w:rPr>
        <w:t xml:space="preserve">Hello </w:t>
      </w:r>
      <w:r w:rsidR="00FC6F4A">
        <w:rPr>
          <w:rFonts w:ascii="HP Simplified Light" w:eastAsia="Times New Roman" w:hAnsi="HP Simplified Light" w:cs="Calibri"/>
          <w:color w:val="000000"/>
        </w:rPr>
        <w:t>FIRST_NAME LAST_NAME</w:t>
      </w:r>
      <w:r w:rsidRPr="00B902A0">
        <w:rPr>
          <w:rFonts w:ascii="HP Simplified Light" w:eastAsia="Times New Roman" w:hAnsi="HP Simplified Light" w:cs="Calibri"/>
          <w:color w:val="000000"/>
        </w:rPr>
        <w:t>!</w:t>
      </w:r>
    </w:p>
    <w:p w14:paraId="6833C34B" w14:textId="77777777" w:rsidR="00C25032" w:rsidRDefault="00C25032" w:rsidP="00DB297D">
      <w:pPr>
        <w:spacing w:after="0" w:line="240" w:lineRule="auto"/>
        <w:rPr>
          <w:rFonts w:ascii="HP Simplified Light" w:eastAsia="Times New Roman" w:hAnsi="HP Simplified Light" w:cs="Calibri"/>
          <w:color w:val="000000"/>
        </w:rPr>
      </w:pPr>
    </w:p>
    <w:p w14:paraId="1EB3B75C" w14:textId="51C40655" w:rsidR="00DB297D" w:rsidRPr="00B902A0" w:rsidRDefault="00DB297D" w:rsidP="00DB297D">
      <w:pPr>
        <w:spacing w:after="0" w:line="240" w:lineRule="auto"/>
        <w:rPr>
          <w:rFonts w:ascii="HP Simplified Light" w:eastAsia="Times New Roman" w:hAnsi="HP Simplified Light" w:cs="Calibri"/>
          <w:color w:val="000000"/>
        </w:rPr>
      </w:pPr>
      <w:r w:rsidRPr="00B902A0">
        <w:rPr>
          <w:rFonts w:ascii="HP Simplified Light" w:eastAsia="Times New Roman" w:hAnsi="HP Simplified Light" w:cs="Calibri"/>
          <w:color w:val="000000"/>
        </w:rPr>
        <w:t>[Wen Warrior] has invited you to share their HP account benefits and printer!</w:t>
      </w:r>
      <w:r>
        <w:rPr>
          <w:rFonts w:ascii="HP Simplified Light" w:eastAsia="Times New Roman" w:hAnsi="HP Simplified Light" w:cs="Calibri"/>
          <w:color w:val="000000"/>
        </w:rPr>
        <w:t xml:space="preserve"> </w:t>
      </w:r>
      <w:r w:rsidRPr="00B902A0">
        <w:rPr>
          <w:rFonts w:ascii="HP Simplified Light" w:eastAsia="Times New Roman" w:hAnsi="HP Simplified Light" w:cs="Calibri"/>
          <w:color w:val="000000"/>
        </w:rPr>
        <w:t>Install the HP Smart app to create an HP account using this email address. Then, add [Wen]'s printer in the app.</w:t>
      </w:r>
      <w:r w:rsidR="003F6537">
        <w:rPr>
          <w:rFonts w:ascii="HP Simplified Light" w:eastAsia="Times New Roman" w:hAnsi="HP Simplified Light" w:cs="Calibri"/>
          <w:color w:val="000000"/>
        </w:rPr>
        <w:t xml:space="preserve"> Once you do, you will be able to </w:t>
      </w:r>
      <w:r w:rsidR="00D24C2C">
        <w:rPr>
          <w:rFonts w:ascii="HP Simplified Light" w:eastAsia="Times New Roman" w:hAnsi="HP Simplified Light" w:cs="Calibri"/>
          <w:color w:val="000000"/>
        </w:rPr>
        <w:t xml:space="preserve">use [Wen’s] printer and the awesome features in the HP Smart app. </w:t>
      </w:r>
    </w:p>
    <w:p w14:paraId="5E30CCF3" w14:textId="128EEC88" w:rsidR="00DB297D" w:rsidRDefault="00DB297D" w:rsidP="0061161C">
      <w:pPr>
        <w:pStyle w:val="NoSpacing"/>
        <w:rPr>
          <w:rFonts w:ascii="HP Simplified Light" w:hAnsi="HP Simplified Light"/>
        </w:rPr>
      </w:pPr>
    </w:p>
    <w:p w14:paraId="1014D11C" w14:textId="77777777" w:rsidR="00DB297D" w:rsidRDefault="00DB297D" w:rsidP="0061161C">
      <w:pPr>
        <w:pStyle w:val="NoSpacing"/>
        <w:rPr>
          <w:rFonts w:ascii="HP Simplified Light" w:hAnsi="HP Simplified Light"/>
        </w:rPr>
      </w:pPr>
    </w:p>
    <w:p w14:paraId="193280B3" w14:textId="5B387510" w:rsidR="00DB297D" w:rsidRPr="00DB297D" w:rsidRDefault="00DB297D" w:rsidP="00DB297D">
      <w:pPr>
        <w:spacing w:after="0" w:line="240" w:lineRule="auto"/>
        <w:rPr>
          <w:rFonts w:ascii="HP Simplified Light" w:eastAsia="Times New Roman" w:hAnsi="HP Simplified Light" w:cs="Calibri"/>
          <w:color w:val="000000"/>
          <w:sz w:val="24"/>
          <w:szCs w:val="24"/>
        </w:rPr>
      </w:pPr>
      <w:r w:rsidRPr="00B902A0">
        <w:rPr>
          <w:rFonts w:ascii="HP Simplified Light" w:eastAsia="Times New Roman" w:hAnsi="HP Simplified Light" w:cs="Calibri"/>
          <w:color w:val="000000"/>
          <w:sz w:val="24"/>
          <w:szCs w:val="24"/>
        </w:rPr>
        <w:t>With HP account benefits</w:t>
      </w:r>
      <w:r w:rsidR="000762C8">
        <w:rPr>
          <w:rFonts w:ascii="HP Simplified Light" w:eastAsia="Times New Roman" w:hAnsi="HP Simplified Light" w:cs="Calibri"/>
          <w:color w:val="000000"/>
          <w:sz w:val="24"/>
          <w:szCs w:val="24"/>
        </w:rPr>
        <w:t xml:space="preserve"> and the HP Smart app</w:t>
      </w:r>
      <w:r w:rsidRPr="00B902A0">
        <w:rPr>
          <w:rFonts w:ascii="HP Simplified Light" w:eastAsia="Times New Roman" w:hAnsi="HP Simplified Light" w:cs="Calibri"/>
          <w:color w:val="000000"/>
          <w:sz w:val="24"/>
          <w:szCs w:val="24"/>
        </w:rPr>
        <w:t>, you can easily…</w:t>
      </w:r>
    </w:p>
    <w:p w14:paraId="786D0078" w14:textId="77777777" w:rsidR="00DB297D" w:rsidRPr="00DB297D" w:rsidRDefault="00DB297D" w:rsidP="00DB297D">
      <w:pPr>
        <w:pStyle w:val="NoSpacing"/>
        <w:rPr>
          <w:rFonts w:ascii="HP Simplified Light" w:hAnsi="HP Simplified Light"/>
          <w:b/>
          <w:bCs/>
        </w:rPr>
      </w:pPr>
      <w:r w:rsidRPr="00DB297D">
        <w:rPr>
          <w:rFonts w:ascii="HP Simplified Light" w:hAnsi="HP Simplified Light"/>
          <w:b/>
          <w:bCs/>
        </w:rPr>
        <w:t>Print and scan wherever life takes you</w:t>
      </w:r>
    </w:p>
    <w:p w14:paraId="70AE93B6" w14:textId="2B9979F0" w:rsidR="00DB297D" w:rsidRDefault="00DB297D" w:rsidP="0061161C">
      <w:pPr>
        <w:pStyle w:val="NoSpacing"/>
        <w:rPr>
          <w:rFonts w:ascii="HP Simplified Light" w:hAnsi="HP Simplified Light"/>
        </w:rPr>
      </w:pPr>
      <w:r>
        <w:rPr>
          <w:rFonts w:ascii="HP Simplified Light" w:hAnsi="HP Simplified Light"/>
        </w:rPr>
        <w:t>Use HP Smart to easily scan files using your device camera, then p</w:t>
      </w:r>
      <w:r w:rsidRPr="00D96164">
        <w:rPr>
          <w:rFonts w:ascii="HP Simplified Light" w:hAnsi="HP Simplified Light"/>
        </w:rPr>
        <w:t xml:space="preserve">rint simply and securely to your printers </w:t>
      </w:r>
      <w:r>
        <w:rPr>
          <w:rFonts w:ascii="HP Simplified Light" w:hAnsi="HP Simplified Light"/>
        </w:rPr>
        <w:t xml:space="preserve">from anywhere </w:t>
      </w:r>
      <w:r w:rsidRPr="00D96164">
        <w:rPr>
          <w:rFonts w:ascii="HP Simplified Light" w:hAnsi="HP Simplified Light"/>
        </w:rPr>
        <w:t>or</w:t>
      </w:r>
      <w:r>
        <w:rPr>
          <w:rFonts w:ascii="HP Simplified Light" w:hAnsi="HP Simplified Light"/>
        </w:rPr>
        <w:t xml:space="preserve"> share</w:t>
      </w:r>
      <w:r w:rsidRPr="00D96164">
        <w:rPr>
          <w:rFonts w:ascii="HP Simplified Light" w:hAnsi="HP Simplified Light"/>
        </w:rPr>
        <w:t xml:space="preserve"> through the cloud. HP Smart optimizes the image and allows you to quickly save or send</w:t>
      </w:r>
      <w:r>
        <w:rPr>
          <w:rFonts w:ascii="HP Simplified Light" w:hAnsi="HP Simplified Light"/>
        </w:rPr>
        <w:t xml:space="preserve"> from </w:t>
      </w:r>
      <w:r w:rsidRPr="00D96164">
        <w:rPr>
          <w:rFonts w:ascii="HP Simplified Light" w:hAnsi="HP Simplified Light"/>
        </w:rPr>
        <w:t>any device</w:t>
      </w:r>
      <w:r>
        <w:rPr>
          <w:rFonts w:ascii="HP Simplified Light" w:hAnsi="HP Simplified Light"/>
        </w:rPr>
        <w:t xml:space="preserve">, </w:t>
      </w:r>
      <w:r w:rsidRPr="00D96164">
        <w:rPr>
          <w:rFonts w:ascii="HP Simplified Light" w:hAnsi="HP Simplified Light"/>
        </w:rPr>
        <w:t>wherever you are.</w:t>
      </w:r>
    </w:p>
    <w:p w14:paraId="39E7C474" w14:textId="19B45D13" w:rsidR="00DB297D" w:rsidRDefault="00DB297D" w:rsidP="0061161C">
      <w:pPr>
        <w:pStyle w:val="NoSpacing"/>
        <w:rPr>
          <w:rFonts w:ascii="HP Simplified Light" w:hAnsi="HP Simplified Light"/>
        </w:rPr>
      </w:pPr>
    </w:p>
    <w:p w14:paraId="3763739D" w14:textId="7D5717B9" w:rsidR="00DB297D" w:rsidRPr="00DB297D" w:rsidRDefault="00DB297D" w:rsidP="0061161C">
      <w:pPr>
        <w:pStyle w:val="NoSpacing"/>
        <w:rPr>
          <w:rFonts w:ascii="HP Simplified Light" w:hAnsi="HP Simplified Light"/>
          <w:b/>
          <w:bCs/>
        </w:rPr>
      </w:pPr>
      <w:r w:rsidRPr="00B902A0">
        <w:rPr>
          <w:rFonts w:ascii="HP Simplified Light" w:eastAsia="Times New Roman" w:hAnsi="HP Simplified Light" w:cs="Calibri"/>
          <w:b/>
          <w:bCs/>
          <w:color w:val="000000"/>
        </w:rPr>
        <w:t>Access HP Smart features</w:t>
      </w:r>
    </w:p>
    <w:p w14:paraId="407483AB" w14:textId="6D2EA16E" w:rsidR="00DB297D" w:rsidRDefault="00DB297D" w:rsidP="0061161C">
      <w:pPr>
        <w:pStyle w:val="NoSpacing"/>
        <w:rPr>
          <w:rFonts w:ascii="HP Simplified Light" w:eastAsia="Times New Roman" w:hAnsi="HP Simplified Light" w:cs="Calibri"/>
          <w:color w:val="000000"/>
        </w:rPr>
      </w:pPr>
      <w:r w:rsidRPr="00B902A0">
        <w:rPr>
          <w:rFonts w:ascii="HP Simplified Light" w:eastAsia="Times New Roman" w:hAnsi="HP Simplified Light" w:cs="Calibri"/>
          <w:color w:val="000000"/>
        </w:rPr>
        <w:t>Use the HP Smart app to access features that have been shared with you, like one-touch Smart Tasks, Mobile Faxing, and more!</w:t>
      </w:r>
    </w:p>
    <w:p w14:paraId="30F3EA41" w14:textId="1DA82828" w:rsidR="00DB297D" w:rsidRDefault="00DB297D" w:rsidP="0061161C">
      <w:pPr>
        <w:pStyle w:val="NoSpacing"/>
        <w:rPr>
          <w:rFonts w:ascii="HP Simplified Light" w:eastAsia="Times New Roman" w:hAnsi="HP Simplified Light" w:cs="Calibri"/>
          <w:color w:val="000000"/>
        </w:rPr>
      </w:pPr>
    </w:p>
    <w:p w14:paraId="4A8FC2E0" w14:textId="31F9A8DB" w:rsidR="00DB297D" w:rsidRPr="00B902A0" w:rsidRDefault="00DB297D" w:rsidP="00DB297D">
      <w:pPr>
        <w:spacing w:after="0" w:line="240" w:lineRule="auto"/>
        <w:rPr>
          <w:rFonts w:ascii="HP Simplified Light" w:eastAsia="Times New Roman" w:hAnsi="HP Simplified Light" w:cs="Calibri"/>
          <w:color w:val="000000"/>
        </w:rPr>
      </w:pPr>
      <w:r w:rsidRPr="00B902A0">
        <w:rPr>
          <w:rFonts w:ascii="HP Simplified Light" w:eastAsia="Times New Roman" w:hAnsi="HP Simplified Light" w:cs="Calibri"/>
          <w:color w:val="000000"/>
        </w:rPr>
        <w:t>Install HP Smart to create your account and get started</w:t>
      </w:r>
      <w:r w:rsidR="000762C8">
        <w:rPr>
          <w:rFonts w:ascii="HP Simplified Light" w:eastAsia="Times New Roman" w:hAnsi="HP Simplified Light" w:cs="Calibri"/>
          <w:color w:val="000000"/>
        </w:rPr>
        <w:t>!</w:t>
      </w:r>
    </w:p>
    <w:p w14:paraId="57194625" w14:textId="4084C8F2" w:rsidR="00DB297D" w:rsidRDefault="00DB297D" w:rsidP="0061161C">
      <w:pPr>
        <w:pStyle w:val="NoSpacing"/>
        <w:rPr>
          <w:rFonts w:ascii="HP Simplified Light" w:eastAsia="Times New Roman" w:hAnsi="HP Simplified Light" w:cs="Calibri"/>
          <w:color w:val="000000"/>
        </w:rPr>
      </w:pPr>
      <w:r w:rsidRPr="00D96164">
        <w:rPr>
          <w:rFonts w:ascii="HP Simplified Light" w:hAnsi="HP Simplified Light"/>
          <w:noProof/>
        </w:rPr>
        <mc:AlternateContent>
          <mc:Choice Requires="wps">
            <w:drawing>
              <wp:anchor distT="0" distB="0" distL="114300" distR="114300" simplePos="0" relativeHeight="251669504" behindDoc="0" locked="0" layoutInCell="1" allowOverlap="1" wp14:anchorId="5D5C26A2" wp14:editId="08A73AFF">
                <wp:simplePos x="0" y="0"/>
                <wp:positionH relativeFrom="margin">
                  <wp:posOffset>-62345</wp:posOffset>
                </wp:positionH>
                <wp:positionV relativeFrom="paragraph">
                  <wp:posOffset>155460</wp:posOffset>
                </wp:positionV>
                <wp:extent cx="949036" cy="277091"/>
                <wp:effectExtent l="0" t="0" r="22860" b="27940"/>
                <wp:wrapNone/>
                <wp:docPr id="6" name="Rectangle: Rounded Corners 6"/>
                <wp:cNvGraphicFramePr/>
                <a:graphic xmlns:a="http://schemas.openxmlformats.org/drawingml/2006/main">
                  <a:graphicData uri="http://schemas.microsoft.com/office/word/2010/wordprocessingShape">
                    <wps:wsp>
                      <wps:cNvSpPr/>
                      <wps:spPr>
                        <a:xfrm>
                          <a:off x="0" y="0"/>
                          <a:ext cx="949036" cy="277091"/>
                        </a:xfrm>
                        <a:prstGeom prst="round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C9050B" id="Rectangle: Rounded Corners 6" o:spid="_x0000_s1026" style="position:absolute;margin-left:-4.9pt;margin-top:12.25pt;width:74.75pt;height:21.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" filled="f" strokecolor="#00b0f0" strokeweight="1pt">
                <v:stroke joinstyle="miter"/>
                <w10:wrap anchorx="margin"/>
              </v:roundrect>
            </w:pict>
          </mc:Fallback>
        </mc:AlternateContent>
      </w:r>
    </w:p>
    <w:p w14:paraId="3B45F025" w14:textId="0DA6512C" w:rsidR="00DB297D" w:rsidRDefault="00DB297D" w:rsidP="0061161C">
      <w:pPr>
        <w:pStyle w:val="NoSpacing"/>
        <w:rPr>
          <w:rFonts w:ascii="HP Simplified Light" w:eastAsia="Times New Roman" w:hAnsi="HP Simplified Light" w:cs="Calibri"/>
          <w:color w:val="000000"/>
        </w:rPr>
      </w:pPr>
      <w:r>
        <w:rPr>
          <w:rFonts w:ascii="HP Simplified Light" w:eastAsia="Times New Roman" w:hAnsi="HP Simplified Light" w:cs="Calibri"/>
          <w:color w:val="000000"/>
        </w:rPr>
        <w:t>Create Account</w:t>
      </w:r>
    </w:p>
    <w:p w14:paraId="63F0E09B" w14:textId="1C5C63FD" w:rsidR="00DB297D" w:rsidRDefault="00DB297D" w:rsidP="0061161C">
      <w:pPr>
        <w:pStyle w:val="NoSpacing"/>
        <w:rPr>
          <w:rFonts w:ascii="HP Simplified Light" w:hAnsi="HP Simplified Light"/>
        </w:rPr>
      </w:pPr>
    </w:p>
    <w:p w14:paraId="1F74B0F0" w14:textId="5AB49A5D" w:rsidR="00DB297D" w:rsidRPr="00DB297D" w:rsidRDefault="00DB297D" w:rsidP="0061161C">
      <w:pPr>
        <w:pStyle w:val="NoSpacing"/>
        <w:rPr>
          <w:rFonts w:ascii="HP Simplified Light" w:hAnsi="HP Simplified Light"/>
          <w:sz w:val="18"/>
          <w:szCs w:val="18"/>
        </w:rPr>
      </w:pPr>
      <w:r w:rsidRPr="00B902A0">
        <w:rPr>
          <w:rFonts w:ascii="HP Simplified Light" w:eastAsia="Times New Roman" w:hAnsi="HP Simplified Light" w:cs="Calibri"/>
          <w:color w:val="000000"/>
          <w:sz w:val="18"/>
          <w:szCs w:val="18"/>
        </w:rPr>
        <w:t>Want to use a different email address? Ask Wen to send a new invite through their HP Smart app.</w:t>
      </w:r>
    </w:p>
    <w:p w14:paraId="086820AB" w14:textId="77777777" w:rsidR="00DB297D" w:rsidRPr="00D96164" w:rsidRDefault="00DB297D" w:rsidP="0061161C">
      <w:pPr>
        <w:pStyle w:val="NoSpacing"/>
        <w:rPr>
          <w:rFonts w:ascii="HP Simplified Light" w:hAnsi="HP Simplified Light"/>
        </w:rPr>
      </w:pPr>
    </w:p>
    <w:p w14:paraId="356D5C86" w14:textId="77777777" w:rsidR="00B902A0" w:rsidRPr="00D96164" w:rsidRDefault="00B902A0" w:rsidP="0061161C">
      <w:pPr>
        <w:pStyle w:val="NoSpacing"/>
        <w:rPr>
          <w:rFonts w:ascii="HP Simplified Light" w:hAnsi="HP Simplified Light"/>
        </w:rPr>
      </w:pPr>
    </w:p>
    <w:p w14:paraId="56478E6F" w14:textId="77777777" w:rsidR="000801F5" w:rsidRPr="00D96164" w:rsidRDefault="000801F5" w:rsidP="0061161C">
      <w:pPr>
        <w:pStyle w:val="NoSpacing"/>
        <w:rPr>
          <w:rFonts w:ascii="HP Simplified Light" w:hAnsi="HP Simplified Light"/>
        </w:rPr>
      </w:pPr>
    </w:p>
    <w:sectPr w:rsidR="000801F5" w:rsidRPr="00D96164" w:rsidSect="00DE49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P Simplified Light">
    <w:panose1 w:val="020B0404020204020204"/>
    <w:charset w:val="00"/>
    <w:family w:val="swiss"/>
    <w:pitch w:val="variable"/>
    <w:sig w:usb0="A00000AF" w:usb1="5000205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E633D"/>
    <w:multiLevelType w:val="hybridMultilevel"/>
    <w:tmpl w:val="DE1A1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7D5F50"/>
    <w:multiLevelType w:val="hybridMultilevel"/>
    <w:tmpl w:val="8CCAB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jA2NTG2NDK3NDRQ0lEKTi0uzszPAykwrAUAj8a1oCwAAAA="/>
  </w:docVars>
  <w:rsids>
    <w:rsidRoot w:val="0061161C"/>
    <w:rsid w:val="000762C8"/>
    <w:rsid w:val="000801F5"/>
    <w:rsid w:val="0009067B"/>
    <w:rsid w:val="000B5C27"/>
    <w:rsid w:val="000C5F7C"/>
    <w:rsid w:val="000C6F94"/>
    <w:rsid w:val="000E1FC0"/>
    <w:rsid w:val="000E2893"/>
    <w:rsid w:val="000F2D94"/>
    <w:rsid w:val="001201D1"/>
    <w:rsid w:val="00127DFC"/>
    <w:rsid w:val="0013080D"/>
    <w:rsid w:val="001B0021"/>
    <w:rsid w:val="001B2DC9"/>
    <w:rsid w:val="001C1161"/>
    <w:rsid w:val="001C6C1C"/>
    <w:rsid w:val="001E65AB"/>
    <w:rsid w:val="001F280C"/>
    <w:rsid w:val="002164F0"/>
    <w:rsid w:val="002236DC"/>
    <w:rsid w:val="00245FC5"/>
    <w:rsid w:val="00277627"/>
    <w:rsid w:val="002B26C0"/>
    <w:rsid w:val="002E5B09"/>
    <w:rsid w:val="0033608C"/>
    <w:rsid w:val="003644F5"/>
    <w:rsid w:val="00372DE4"/>
    <w:rsid w:val="00374DAC"/>
    <w:rsid w:val="003814FC"/>
    <w:rsid w:val="003C7EAA"/>
    <w:rsid w:val="003F6537"/>
    <w:rsid w:val="0041007B"/>
    <w:rsid w:val="00414775"/>
    <w:rsid w:val="0041624F"/>
    <w:rsid w:val="00416FD4"/>
    <w:rsid w:val="004660DC"/>
    <w:rsid w:val="00473097"/>
    <w:rsid w:val="00494C03"/>
    <w:rsid w:val="004B5376"/>
    <w:rsid w:val="004C5A17"/>
    <w:rsid w:val="00500AD3"/>
    <w:rsid w:val="00500FE4"/>
    <w:rsid w:val="00576735"/>
    <w:rsid w:val="005953EC"/>
    <w:rsid w:val="005A1E29"/>
    <w:rsid w:val="005C5E17"/>
    <w:rsid w:val="00604F54"/>
    <w:rsid w:val="0061161C"/>
    <w:rsid w:val="00637C2A"/>
    <w:rsid w:val="006525E9"/>
    <w:rsid w:val="0067204A"/>
    <w:rsid w:val="00673FC2"/>
    <w:rsid w:val="00686916"/>
    <w:rsid w:val="00696C35"/>
    <w:rsid w:val="006F5800"/>
    <w:rsid w:val="00732264"/>
    <w:rsid w:val="007568DC"/>
    <w:rsid w:val="00762279"/>
    <w:rsid w:val="007B561B"/>
    <w:rsid w:val="007E02FB"/>
    <w:rsid w:val="007E4248"/>
    <w:rsid w:val="007F10D4"/>
    <w:rsid w:val="008979FE"/>
    <w:rsid w:val="008A5AA7"/>
    <w:rsid w:val="008B1723"/>
    <w:rsid w:val="008D12A2"/>
    <w:rsid w:val="008D3833"/>
    <w:rsid w:val="009540F0"/>
    <w:rsid w:val="009670FA"/>
    <w:rsid w:val="0096785B"/>
    <w:rsid w:val="00995CA4"/>
    <w:rsid w:val="00A0644A"/>
    <w:rsid w:val="00A078EE"/>
    <w:rsid w:val="00A46E96"/>
    <w:rsid w:val="00A55DFC"/>
    <w:rsid w:val="00AC2943"/>
    <w:rsid w:val="00AD14D3"/>
    <w:rsid w:val="00AF1EA9"/>
    <w:rsid w:val="00AF7E1A"/>
    <w:rsid w:val="00B37936"/>
    <w:rsid w:val="00B571A2"/>
    <w:rsid w:val="00B72215"/>
    <w:rsid w:val="00B80FE4"/>
    <w:rsid w:val="00B902A0"/>
    <w:rsid w:val="00C070BB"/>
    <w:rsid w:val="00C25032"/>
    <w:rsid w:val="00C73B6F"/>
    <w:rsid w:val="00C95042"/>
    <w:rsid w:val="00CA1940"/>
    <w:rsid w:val="00CC7074"/>
    <w:rsid w:val="00CF05A5"/>
    <w:rsid w:val="00D24C2C"/>
    <w:rsid w:val="00D370FD"/>
    <w:rsid w:val="00D42493"/>
    <w:rsid w:val="00D528BE"/>
    <w:rsid w:val="00D53B07"/>
    <w:rsid w:val="00D741D0"/>
    <w:rsid w:val="00D85D77"/>
    <w:rsid w:val="00D922FA"/>
    <w:rsid w:val="00D96164"/>
    <w:rsid w:val="00D97832"/>
    <w:rsid w:val="00DB297D"/>
    <w:rsid w:val="00DC74C8"/>
    <w:rsid w:val="00DE097C"/>
    <w:rsid w:val="00DE4927"/>
    <w:rsid w:val="00E16E77"/>
    <w:rsid w:val="00E33081"/>
    <w:rsid w:val="00E8732B"/>
    <w:rsid w:val="00E97DB9"/>
    <w:rsid w:val="00EC6AC3"/>
    <w:rsid w:val="00EF3915"/>
    <w:rsid w:val="00EF6610"/>
    <w:rsid w:val="00F13B70"/>
    <w:rsid w:val="00F9081C"/>
    <w:rsid w:val="00FC6865"/>
    <w:rsid w:val="00FC6F4A"/>
    <w:rsid w:val="00FD27D4"/>
    <w:rsid w:val="00FD680A"/>
    <w:rsid w:val="00FE4EE6"/>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FB811"/>
  <w15:chartTrackingRefBased/>
  <w15:docId w15:val="{38539465-CD0D-4167-B03F-621212E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161C"/>
    <w:pPr>
      <w:spacing w:after="0" w:line="240" w:lineRule="auto"/>
    </w:pPr>
  </w:style>
  <w:style w:type="character" w:styleId="Hyperlink">
    <w:name w:val="Hyperlink"/>
    <w:basedOn w:val="DefaultParagraphFont"/>
    <w:uiPriority w:val="99"/>
    <w:unhideWhenUsed/>
    <w:rsid w:val="000801F5"/>
    <w:rPr>
      <w:color w:val="0563C1" w:themeColor="hyperlink"/>
      <w:u w:val="single"/>
    </w:rPr>
  </w:style>
  <w:style w:type="character" w:styleId="UnresolvedMention">
    <w:name w:val="Unresolved Mention"/>
    <w:basedOn w:val="DefaultParagraphFont"/>
    <w:uiPriority w:val="99"/>
    <w:semiHidden/>
    <w:unhideWhenUsed/>
    <w:rsid w:val="000801F5"/>
    <w:rPr>
      <w:color w:val="605E5C"/>
      <w:shd w:val="clear" w:color="auto" w:fill="E1DFDD"/>
    </w:rPr>
  </w:style>
  <w:style w:type="paragraph" w:styleId="BalloonText">
    <w:name w:val="Balloon Text"/>
    <w:basedOn w:val="Normal"/>
    <w:link w:val="BalloonTextChar"/>
    <w:uiPriority w:val="99"/>
    <w:semiHidden/>
    <w:unhideWhenUsed/>
    <w:rsid w:val="00D53B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B07"/>
    <w:rPr>
      <w:rFonts w:ascii="Segoe UI" w:hAnsi="Segoe UI" w:cs="Segoe UI"/>
      <w:sz w:val="18"/>
      <w:szCs w:val="18"/>
    </w:rPr>
  </w:style>
  <w:style w:type="character" w:styleId="CommentReference">
    <w:name w:val="annotation reference"/>
    <w:basedOn w:val="DefaultParagraphFont"/>
    <w:uiPriority w:val="99"/>
    <w:semiHidden/>
    <w:unhideWhenUsed/>
    <w:rsid w:val="005A1E29"/>
    <w:rPr>
      <w:sz w:val="16"/>
      <w:szCs w:val="16"/>
    </w:rPr>
  </w:style>
  <w:style w:type="paragraph" w:styleId="CommentText">
    <w:name w:val="annotation text"/>
    <w:basedOn w:val="Normal"/>
    <w:link w:val="CommentTextChar"/>
    <w:uiPriority w:val="99"/>
    <w:unhideWhenUsed/>
    <w:rsid w:val="005A1E29"/>
    <w:pPr>
      <w:spacing w:line="240" w:lineRule="auto"/>
    </w:pPr>
    <w:rPr>
      <w:sz w:val="20"/>
      <w:szCs w:val="20"/>
    </w:rPr>
  </w:style>
  <w:style w:type="character" w:customStyle="1" w:styleId="CommentTextChar">
    <w:name w:val="Comment Text Char"/>
    <w:basedOn w:val="DefaultParagraphFont"/>
    <w:link w:val="CommentText"/>
    <w:uiPriority w:val="99"/>
    <w:rsid w:val="005A1E29"/>
    <w:rPr>
      <w:sz w:val="20"/>
      <w:szCs w:val="20"/>
    </w:rPr>
  </w:style>
  <w:style w:type="paragraph" w:styleId="CommentSubject">
    <w:name w:val="annotation subject"/>
    <w:basedOn w:val="CommentText"/>
    <w:next w:val="CommentText"/>
    <w:link w:val="CommentSubjectChar"/>
    <w:uiPriority w:val="99"/>
    <w:semiHidden/>
    <w:unhideWhenUsed/>
    <w:rsid w:val="005A1E29"/>
    <w:rPr>
      <w:b/>
      <w:bCs/>
    </w:rPr>
  </w:style>
  <w:style w:type="character" w:customStyle="1" w:styleId="CommentSubjectChar">
    <w:name w:val="Comment Subject Char"/>
    <w:basedOn w:val="CommentTextChar"/>
    <w:link w:val="CommentSubject"/>
    <w:uiPriority w:val="99"/>
    <w:semiHidden/>
    <w:rsid w:val="005A1E29"/>
    <w:rPr>
      <w:b/>
      <w:bCs/>
      <w:sz w:val="20"/>
      <w:szCs w:val="20"/>
    </w:rPr>
  </w:style>
  <w:style w:type="paragraph" w:styleId="ListParagraph">
    <w:name w:val="List Paragraph"/>
    <w:basedOn w:val="Normal"/>
    <w:uiPriority w:val="34"/>
    <w:qFormat/>
    <w:rsid w:val="00CF05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147254">
      <w:bodyDiv w:val="1"/>
      <w:marLeft w:val="0"/>
      <w:marRight w:val="0"/>
      <w:marTop w:val="0"/>
      <w:marBottom w:val="0"/>
      <w:divBdr>
        <w:top w:val="none" w:sz="0" w:space="0" w:color="auto"/>
        <w:left w:val="none" w:sz="0" w:space="0" w:color="auto"/>
        <w:bottom w:val="none" w:sz="0" w:space="0" w:color="auto"/>
        <w:right w:val="none" w:sz="0" w:space="0" w:color="auto"/>
      </w:divBdr>
    </w:div>
    <w:div w:id="1386298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hp.com/gb-en/document/c03922002?openCLC=tru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B7C353F2E51C4C99AAE6CA8C6C5873" ma:contentTypeVersion="12" ma:contentTypeDescription="Create a new document." ma:contentTypeScope="" ma:versionID="964ae840e4c1e4de8b62ad474cefee9a">
  <xsd:schema xmlns:xsd="http://www.w3.org/2001/XMLSchema" xmlns:xs="http://www.w3.org/2001/XMLSchema" xmlns:p="http://schemas.microsoft.com/office/2006/metadata/properties" xmlns:ns2="5955e6e4-eed6-4bcb-9af1-c84765ba19d0" xmlns:ns3="5709e088-0108-4782-8fd4-e729abc297a8" targetNamespace="http://schemas.microsoft.com/office/2006/metadata/properties" ma:root="true" ma:fieldsID="17ab12aa5e2e118989ab40b8fbdc6c35" ns2:_="" ns3:_="">
    <xsd:import namespace="5955e6e4-eed6-4bcb-9af1-c84765ba19d0"/>
    <xsd:import namespace="5709e088-0108-4782-8fd4-e729abc297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55e6e4-eed6-4bcb-9af1-c84765ba19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09e088-0108-4782-8fd4-e729abc297a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2FA9DA-0705-4311-9168-CDF0A0D68774}">
  <ds:schemaRefs>
    <ds:schemaRef ds:uri="http://schemas.microsoft.com/sharepoint/v3/contenttype/forms"/>
  </ds:schemaRefs>
</ds:datastoreItem>
</file>

<file path=customXml/itemProps2.xml><?xml version="1.0" encoding="utf-8"?>
<ds:datastoreItem xmlns:ds="http://schemas.openxmlformats.org/officeDocument/2006/customXml" ds:itemID="{9DF05C46-F5A1-4E53-A731-FD81C6AAA4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55e6e4-eed6-4bcb-9af1-c84765ba19d0"/>
    <ds:schemaRef ds:uri="5709e088-0108-4782-8fd4-e729abc29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325030-2ADF-4BEC-9B4D-DD832C62C8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gt, Megan</dc:creator>
  <cp:keywords/>
  <dc:description/>
  <cp:lastModifiedBy>Khawand, Susanne</cp:lastModifiedBy>
  <cp:revision>16</cp:revision>
  <dcterms:created xsi:type="dcterms:W3CDTF">2020-07-02T20:53:00Z</dcterms:created>
  <dcterms:modified xsi:type="dcterms:W3CDTF">2020-07-1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7C353F2E51C4C99AAE6CA8C6C5873</vt:lpwstr>
  </property>
</Properties>
</file>